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9D4F7" w14:textId="77777777" w:rsidR="00FD5F9C" w:rsidRDefault="00FD5F9C" w:rsidP="00FD5F9C">
      <w:pPr>
        <w:pStyle w:val="Default"/>
      </w:pPr>
      <w:bookmarkStart w:id="0" w:name="_Hlk68768248"/>
    </w:p>
    <w:p w14:paraId="0609B3F2" w14:textId="4A3C67F8" w:rsidR="00BF4850" w:rsidRPr="00483D9E" w:rsidRDefault="004D4E02" w:rsidP="00A35E36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483D9E">
        <w:rPr>
          <w:rFonts w:cstheme="minorHAnsi"/>
          <w:b/>
          <w:sz w:val="24"/>
          <w:szCs w:val="24"/>
        </w:rPr>
        <w:t xml:space="preserve">SZKOŁA </w:t>
      </w:r>
      <w:r w:rsidR="001A326E" w:rsidRPr="00483D9E">
        <w:rPr>
          <w:rFonts w:cstheme="minorHAnsi"/>
          <w:b/>
          <w:sz w:val="24"/>
          <w:szCs w:val="24"/>
        </w:rPr>
        <w:t xml:space="preserve">DOKTORSKA </w:t>
      </w:r>
      <w:r w:rsidRPr="00483D9E">
        <w:rPr>
          <w:rFonts w:cstheme="minorHAnsi"/>
          <w:b/>
          <w:sz w:val="24"/>
          <w:szCs w:val="24"/>
        </w:rPr>
        <w:t>NAUK ŚCISŁYCH I PRZYRODNICZYCH UŁ</w:t>
      </w:r>
    </w:p>
    <w:p w14:paraId="33AA7BA2" w14:textId="5C8061AF" w:rsidR="00BF4850" w:rsidRPr="00FA7B1A" w:rsidRDefault="00BF4850" w:rsidP="00A35E36">
      <w:pPr>
        <w:spacing w:after="0" w:line="240" w:lineRule="auto"/>
        <w:jc w:val="center"/>
        <w:rPr>
          <w:rFonts w:cstheme="minorHAnsi"/>
          <w:bCs/>
          <w:i/>
          <w:iCs/>
          <w:sz w:val="18"/>
          <w:szCs w:val="18"/>
          <w:lang w:val="en-US"/>
        </w:rPr>
      </w:pPr>
      <w:r w:rsidRPr="00FA7B1A">
        <w:rPr>
          <w:rFonts w:cstheme="minorHAnsi"/>
          <w:bCs/>
          <w:i/>
          <w:iCs/>
          <w:sz w:val="18"/>
          <w:szCs w:val="18"/>
          <w:lang w:val="en-US"/>
        </w:rPr>
        <w:t>UNIVERSITY OF LODZ DOCTORAL SCHOOL OF EXACT AND NATURAL SCIENCES</w:t>
      </w:r>
    </w:p>
    <w:p w14:paraId="40599786" w14:textId="77777777" w:rsidR="001A326E" w:rsidRPr="00FA7B1A" w:rsidRDefault="001A326E" w:rsidP="00B623DF">
      <w:pPr>
        <w:spacing w:after="120" w:line="240" w:lineRule="auto"/>
        <w:rPr>
          <w:rFonts w:cstheme="minorHAnsi"/>
          <w:b/>
          <w:sz w:val="24"/>
          <w:szCs w:val="24"/>
          <w:lang w:val="en-US"/>
        </w:rPr>
      </w:pPr>
    </w:p>
    <w:p w14:paraId="57457015" w14:textId="77777777" w:rsidR="004113E5" w:rsidRPr="00483D9E" w:rsidRDefault="004113E5" w:rsidP="00483D9E">
      <w:pPr>
        <w:spacing w:after="0" w:line="240" w:lineRule="auto"/>
        <w:jc w:val="center"/>
        <w:rPr>
          <w:rFonts w:eastAsia="Calibri" w:cstheme="minorHAnsi"/>
          <w:b/>
          <w:sz w:val="28"/>
          <w:szCs w:val="24"/>
        </w:rPr>
      </w:pPr>
      <w:bookmarkStart w:id="1" w:name="_Hlk130300418"/>
      <w:r w:rsidRPr="00483D9E">
        <w:rPr>
          <w:rFonts w:eastAsia="Calibri" w:cstheme="minorHAnsi"/>
          <w:b/>
          <w:sz w:val="28"/>
          <w:szCs w:val="24"/>
        </w:rPr>
        <w:t xml:space="preserve">INDYWIDUALNY PLAN BADAWCZY (IPB)  </w:t>
      </w:r>
    </w:p>
    <w:p w14:paraId="1DE9BB89" w14:textId="58989E97" w:rsidR="004113E5" w:rsidRPr="00483D9E" w:rsidRDefault="004113E5" w:rsidP="00483D9E">
      <w:pPr>
        <w:spacing w:after="0" w:line="240" w:lineRule="auto"/>
        <w:jc w:val="center"/>
        <w:rPr>
          <w:rFonts w:eastAsia="Calibri" w:cstheme="minorHAnsi"/>
          <w:b/>
          <w:sz w:val="28"/>
          <w:szCs w:val="24"/>
        </w:rPr>
      </w:pPr>
      <w:r w:rsidRPr="00483D9E">
        <w:rPr>
          <w:rFonts w:eastAsia="Calibri" w:cstheme="minorHAnsi"/>
          <w:b/>
          <w:sz w:val="28"/>
          <w:szCs w:val="24"/>
        </w:rPr>
        <w:t>AKTUALIZACJA DLA POTRZEB PRZEDŁUŻENIA TERMINU ZŁOŻENIA ROZPRAWY DOKTORSKIEJ</w:t>
      </w:r>
    </w:p>
    <w:bookmarkEnd w:id="1"/>
    <w:p w14:paraId="2ACC2B72" w14:textId="77777777" w:rsidR="004113E5" w:rsidRPr="00483D9E" w:rsidRDefault="004113E5" w:rsidP="00483D9E">
      <w:pPr>
        <w:spacing w:before="240" w:after="0" w:line="240" w:lineRule="auto"/>
        <w:ind w:right="17"/>
        <w:jc w:val="center"/>
        <w:rPr>
          <w:rFonts w:cstheme="minorHAnsi"/>
          <w:b/>
          <w:i/>
          <w:iCs/>
          <w:sz w:val="20"/>
          <w:szCs w:val="20"/>
          <w:lang w:val="en-US"/>
        </w:rPr>
      </w:pPr>
      <w:r w:rsidRPr="00483D9E">
        <w:rPr>
          <w:rFonts w:cstheme="minorHAnsi"/>
          <w:b/>
          <w:i/>
          <w:iCs/>
          <w:sz w:val="20"/>
          <w:szCs w:val="20"/>
          <w:lang w:val="en-US"/>
        </w:rPr>
        <w:t xml:space="preserve">INDIVIDUAL RESEARCH PLAN (IPB)  </w:t>
      </w:r>
    </w:p>
    <w:p w14:paraId="75AB827D" w14:textId="64D957D9" w:rsidR="004113E5" w:rsidRPr="00483D9E" w:rsidRDefault="004113E5" w:rsidP="004113E5">
      <w:pPr>
        <w:spacing w:line="0" w:lineRule="atLeast"/>
        <w:ind w:right="16"/>
        <w:jc w:val="center"/>
        <w:rPr>
          <w:rFonts w:cstheme="minorHAnsi"/>
          <w:b/>
          <w:i/>
          <w:iCs/>
          <w:sz w:val="20"/>
          <w:szCs w:val="20"/>
          <w:lang w:val="en-US"/>
        </w:rPr>
      </w:pPr>
      <w:r w:rsidRPr="00483D9E">
        <w:rPr>
          <w:rFonts w:cstheme="minorHAnsi"/>
          <w:b/>
          <w:i/>
          <w:iCs/>
          <w:sz w:val="20"/>
          <w:szCs w:val="20"/>
          <w:lang w:val="en-US"/>
        </w:rPr>
        <w:t>UPDAT</w:t>
      </w:r>
      <w:r w:rsidR="00A5720E">
        <w:rPr>
          <w:rFonts w:cstheme="minorHAnsi"/>
          <w:b/>
          <w:i/>
          <w:iCs/>
          <w:sz w:val="20"/>
          <w:szCs w:val="20"/>
          <w:lang w:val="en-US"/>
        </w:rPr>
        <w:t>E</w:t>
      </w:r>
      <w:r w:rsidRPr="00483D9E">
        <w:rPr>
          <w:rFonts w:cstheme="minorHAnsi"/>
          <w:b/>
          <w:i/>
          <w:iCs/>
          <w:sz w:val="20"/>
          <w:szCs w:val="20"/>
          <w:lang w:val="en-US"/>
        </w:rPr>
        <w:t xml:space="preserve"> </w:t>
      </w:r>
      <w:r w:rsidR="00A5720E">
        <w:rPr>
          <w:rFonts w:cstheme="minorHAnsi"/>
          <w:b/>
          <w:i/>
          <w:iCs/>
          <w:sz w:val="20"/>
          <w:szCs w:val="20"/>
          <w:lang w:val="en-US"/>
        </w:rPr>
        <w:t>TO EXTEND</w:t>
      </w:r>
      <w:r w:rsidRPr="00483D9E">
        <w:rPr>
          <w:rFonts w:cstheme="minorHAnsi"/>
          <w:b/>
          <w:i/>
          <w:iCs/>
          <w:sz w:val="20"/>
          <w:szCs w:val="20"/>
          <w:lang w:val="en-US"/>
        </w:rPr>
        <w:t xml:space="preserve"> THE DEADLINE FOR SUBMISSION OF THE DISSERTATION</w:t>
      </w:r>
    </w:p>
    <w:p w14:paraId="1D6E0725" w14:textId="77777777" w:rsidR="004113E5" w:rsidRPr="00483D9E" w:rsidRDefault="004113E5" w:rsidP="00A35E36">
      <w:pPr>
        <w:spacing w:after="0" w:line="240" w:lineRule="auto"/>
        <w:jc w:val="center"/>
        <w:rPr>
          <w:rFonts w:cstheme="minorHAnsi"/>
          <w:b/>
          <w:sz w:val="32"/>
          <w:szCs w:val="32"/>
          <w:lang w:val="en-US"/>
        </w:rPr>
      </w:pPr>
    </w:p>
    <w:p w14:paraId="7C6DB03D" w14:textId="77777777" w:rsidR="009E035D" w:rsidRPr="00FA7B1A" w:rsidRDefault="008C3CBD" w:rsidP="00A35E36">
      <w:pPr>
        <w:spacing w:after="0" w:line="240" w:lineRule="auto"/>
        <w:rPr>
          <w:rFonts w:cstheme="minorHAnsi"/>
          <w:b/>
          <w:caps/>
          <w:sz w:val="24"/>
          <w:szCs w:val="24"/>
        </w:rPr>
      </w:pPr>
      <w:r w:rsidRPr="00FA7B1A">
        <w:rPr>
          <w:rFonts w:cstheme="minorHAnsi"/>
          <w:b/>
          <w:caps/>
          <w:sz w:val="24"/>
          <w:szCs w:val="24"/>
        </w:rPr>
        <w:t>Część I</w:t>
      </w:r>
      <w:r w:rsidR="00A50888" w:rsidRPr="00FA7B1A">
        <w:rPr>
          <w:rFonts w:cstheme="minorHAnsi"/>
          <w:b/>
          <w:caps/>
          <w:sz w:val="24"/>
          <w:szCs w:val="24"/>
        </w:rPr>
        <w:t>.</w:t>
      </w:r>
      <w:r w:rsidRPr="00FA7B1A">
        <w:rPr>
          <w:rFonts w:cstheme="minorHAnsi"/>
          <w:b/>
          <w:caps/>
          <w:sz w:val="24"/>
          <w:szCs w:val="24"/>
        </w:rPr>
        <w:t xml:space="preserve"> Informacje ogólne</w:t>
      </w:r>
      <w:r w:rsidR="00B623DF" w:rsidRPr="00FA7B1A">
        <w:rPr>
          <w:rFonts w:cstheme="minorHAnsi"/>
          <w:b/>
          <w:caps/>
          <w:sz w:val="24"/>
          <w:szCs w:val="24"/>
        </w:rPr>
        <w:t xml:space="preserve">  </w:t>
      </w:r>
    </w:p>
    <w:p w14:paraId="54C08A1C" w14:textId="6AAECFFC" w:rsidR="00C54ADE" w:rsidRPr="00483D9E" w:rsidRDefault="00B623DF" w:rsidP="00A35E36">
      <w:pPr>
        <w:spacing w:after="0" w:line="240" w:lineRule="auto"/>
        <w:rPr>
          <w:rFonts w:cstheme="minorHAnsi"/>
          <w:b/>
          <w:i/>
          <w:iCs/>
          <w:sz w:val="20"/>
          <w:szCs w:val="20"/>
        </w:rPr>
      </w:pPr>
      <w:r w:rsidRPr="00483D9E">
        <w:rPr>
          <w:rFonts w:cstheme="minorHAnsi"/>
          <w:b/>
          <w:i/>
          <w:iCs/>
          <w:sz w:val="20"/>
          <w:szCs w:val="20"/>
        </w:rPr>
        <w:t>PART I. GENERAL INFORMATION</w:t>
      </w:r>
    </w:p>
    <w:p w14:paraId="09AA709C" w14:textId="77777777" w:rsidR="00A35E36" w:rsidRPr="00FA7B1A" w:rsidRDefault="00A35E36" w:rsidP="00A35E36">
      <w:pPr>
        <w:spacing w:after="0" w:line="240" w:lineRule="auto"/>
        <w:rPr>
          <w:rFonts w:cstheme="minorHAnsi"/>
          <w:b/>
          <w:caps/>
          <w:sz w:val="18"/>
          <w:szCs w:val="18"/>
        </w:rPr>
      </w:pPr>
    </w:p>
    <w:tbl>
      <w:tblPr>
        <w:tblStyle w:val="Tabelasiatki1jasnaakcent6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5415"/>
      </w:tblGrid>
      <w:tr w:rsidR="001A326E" w:rsidRPr="00550D90" w14:paraId="3333F7F4" w14:textId="77777777" w:rsidTr="00A57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  <w:tcBorders>
              <w:bottom w:val="none" w:sz="0" w:space="0" w:color="auto"/>
            </w:tcBorders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19562012" w14:textId="77777777" w:rsidR="004113E5" w:rsidRPr="00FA7B1A" w:rsidRDefault="004113E5" w:rsidP="00A5720E">
            <w:pPr>
              <w:rPr>
                <w:rFonts w:eastAsia="Calibri" w:cstheme="minorHAnsi"/>
                <w:b w:val="0"/>
              </w:rPr>
            </w:pPr>
            <w:r w:rsidRPr="00FA7B1A">
              <w:rPr>
                <w:rFonts w:eastAsia="Calibri" w:cstheme="minorHAnsi"/>
              </w:rPr>
              <w:t>Data złożenia aktualizacji IPB dla potrzeb przedłużenia terminu złożenia rozprawy doktorskiej:</w:t>
            </w:r>
          </w:p>
          <w:p w14:paraId="6E61CA44" w14:textId="18190B7D" w:rsidR="001A326E" w:rsidRPr="00FA7B1A" w:rsidRDefault="004113E5" w:rsidP="004113E5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eastAsia="Calibri" w:cstheme="minorHAnsi"/>
                <w:i/>
                <w:iCs/>
                <w:sz w:val="16"/>
                <w:szCs w:val="16"/>
                <w:lang w:val="en-GB"/>
              </w:rPr>
              <w:t>Date of submission of an updated Individual Research Plan (IPB)  for the purpose of extending the deadline for submission of the dissertation:</w:t>
            </w:r>
          </w:p>
        </w:tc>
        <w:tc>
          <w:tcPr>
            <w:tcW w:w="5415" w:type="dxa"/>
            <w:tcBorders>
              <w:bottom w:val="none" w:sz="0" w:space="0" w:color="auto"/>
            </w:tcBorders>
            <w:shd w:val="clear" w:color="auto" w:fill="FFFFFF" w:themeFill="background1"/>
            <w:vAlign w:val="center"/>
          </w:tcPr>
          <w:p w14:paraId="507853CE" w14:textId="1DFC2D47" w:rsidR="001A326E" w:rsidRPr="00FA7B1A" w:rsidRDefault="001A326E" w:rsidP="00704A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4113E5" w:rsidRPr="00550D90" w14:paraId="62867942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7B2E601B" w14:textId="77777777" w:rsidR="0046441A" w:rsidRPr="00FA7B1A" w:rsidRDefault="0046441A" w:rsidP="004113E5">
            <w:pPr>
              <w:rPr>
                <w:rFonts w:eastAsia="Calibri" w:cstheme="minorHAnsi"/>
                <w:b w:val="0"/>
                <w:bCs w:val="0"/>
                <w:lang w:val="en-GB"/>
              </w:rPr>
            </w:pPr>
          </w:p>
          <w:p w14:paraId="114A1280" w14:textId="445B3C8A" w:rsidR="004113E5" w:rsidRPr="00FA7B1A" w:rsidRDefault="004113E5" w:rsidP="004113E5">
            <w:pPr>
              <w:rPr>
                <w:rFonts w:eastAsia="Calibri" w:cstheme="minorHAnsi"/>
                <w:b w:val="0"/>
                <w:bCs w:val="0"/>
                <w:lang w:val="en-GB"/>
              </w:rPr>
            </w:pPr>
            <w:proofErr w:type="spellStart"/>
            <w:r w:rsidRPr="00FA7B1A">
              <w:rPr>
                <w:rFonts w:eastAsia="Calibri" w:cstheme="minorHAnsi"/>
                <w:lang w:val="en-GB"/>
              </w:rPr>
              <w:t>Tytuł</w:t>
            </w:r>
            <w:proofErr w:type="spellEnd"/>
            <w:r w:rsidRPr="00FA7B1A">
              <w:rPr>
                <w:rFonts w:eastAsia="Calibri" w:cstheme="minorHAnsi"/>
                <w:lang w:val="en-GB"/>
              </w:rPr>
              <w:t xml:space="preserve"> </w:t>
            </w:r>
            <w:proofErr w:type="spellStart"/>
            <w:r w:rsidRPr="00FA7B1A">
              <w:rPr>
                <w:rFonts w:eastAsia="Calibri" w:cstheme="minorHAnsi"/>
                <w:lang w:val="en-GB"/>
              </w:rPr>
              <w:t>rozprawy</w:t>
            </w:r>
            <w:proofErr w:type="spellEnd"/>
            <w:r w:rsidRPr="00FA7B1A">
              <w:rPr>
                <w:rFonts w:eastAsia="Calibri" w:cstheme="minorHAnsi"/>
                <w:lang w:val="en-GB"/>
              </w:rPr>
              <w:t xml:space="preserve"> </w:t>
            </w:r>
            <w:proofErr w:type="spellStart"/>
            <w:r w:rsidRPr="00FA7B1A">
              <w:rPr>
                <w:rFonts w:eastAsia="Calibri" w:cstheme="minorHAnsi"/>
                <w:lang w:val="en-GB"/>
              </w:rPr>
              <w:t>doktorskiej</w:t>
            </w:r>
            <w:proofErr w:type="spellEnd"/>
          </w:p>
          <w:p w14:paraId="1C0F75B9" w14:textId="77777777" w:rsidR="004113E5" w:rsidRPr="00FA7B1A" w:rsidRDefault="004113E5" w:rsidP="004113E5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GB"/>
              </w:rPr>
            </w:pPr>
            <w:r w:rsidRPr="00FA7B1A">
              <w:rPr>
                <w:rFonts w:cstheme="minorHAnsi"/>
                <w:i/>
                <w:iCs/>
                <w:sz w:val="16"/>
                <w:szCs w:val="16"/>
                <w:lang w:val="en-GB"/>
              </w:rPr>
              <w:t>Title of the Dissertation</w:t>
            </w:r>
          </w:p>
          <w:p w14:paraId="34F2094A" w14:textId="77777777" w:rsidR="0046441A" w:rsidRPr="00FA7B1A" w:rsidRDefault="0046441A" w:rsidP="004113E5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GB"/>
              </w:rPr>
            </w:pPr>
          </w:p>
          <w:p w14:paraId="0D8952AB" w14:textId="77777777" w:rsidR="0046441A" w:rsidRPr="00FA7B1A" w:rsidRDefault="0046441A" w:rsidP="004113E5">
            <w:pPr>
              <w:rPr>
                <w:rFonts w:cstheme="minorHAnsi"/>
                <w:b w:val="0"/>
                <w:bCs w:val="0"/>
                <w:sz w:val="16"/>
                <w:szCs w:val="16"/>
                <w:lang w:val="en-US"/>
              </w:rPr>
            </w:pPr>
          </w:p>
          <w:p w14:paraId="18AF8310" w14:textId="61B47EC8" w:rsidR="0046441A" w:rsidRPr="00FA7B1A" w:rsidRDefault="0046441A" w:rsidP="004113E5">
            <w:pPr>
              <w:rPr>
                <w:rFonts w:cstheme="minorHAnsi"/>
                <w:sz w:val="16"/>
                <w:szCs w:val="16"/>
                <w:lang w:val="en-US"/>
              </w:rPr>
            </w:pPr>
          </w:p>
        </w:tc>
        <w:tc>
          <w:tcPr>
            <w:tcW w:w="5415" w:type="dxa"/>
            <w:shd w:val="clear" w:color="auto" w:fill="FFFFFF" w:themeFill="background1"/>
            <w:vAlign w:val="center"/>
          </w:tcPr>
          <w:p w14:paraId="2DBC778B" w14:textId="77777777" w:rsidR="004113E5" w:rsidRPr="00FA7B1A" w:rsidRDefault="004113E5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  <w:p w14:paraId="55D3FDBF" w14:textId="77777777" w:rsidR="004113E5" w:rsidRPr="00FA7B1A" w:rsidRDefault="004113E5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  <w:p w14:paraId="66314AE1" w14:textId="77777777" w:rsidR="00485659" w:rsidRPr="00FA7B1A" w:rsidRDefault="00485659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  <w:p w14:paraId="3FEDACA1" w14:textId="77777777" w:rsidR="00485659" w:rsidRPr="00FA7B1A" w:rsidRDefault="00485659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  <w:p w14:paraId="5A5855C2" w14:textId="77777777" w:rsidR="00485659" w:rsidRPr="00FA7B1A" w:rsidRDefault="00485659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  <w:p w14:paraId="2043C26C" w14:textId="3580D6BD" w:rsidR="0046441A" w:rsidRPr="00FA7B1A" w:rsidRDefault="0046441A" w:rsidP="00704A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</w:tbl>
    <w:p w14:paraId="1A71D0C1" w14:textId="168234DF" w:rsidR="001A326E" w:rsidRPr="00FA7B1A" w:rsidRDefault="001A326E" w:rsidP="00A5720E">
      <w:pPr>
        <w:spacing w:after="0" w:line="240" w:lineRule="auto"/>
        <w:rPr>
          <w:rFonts w:cstheme="minorHAnsi"/>
          <w:b/>
          <w:caps/>
          <w:sz w:val="24"/>
          <w:szCs w:val="24"/>
          <w:lang w:val="en-US"/>
        </w:rPr>
      </w:pPr>
    </w:p>
    <w:tbl>
      <w:tblPr>
        <w:tblStyle w:val="Tabelasiatki1jasnaakcent6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946"/>
      </w:tblGrid>
      <w:tr w:rsidR="00C30141" w:rsidRPr="00FA7B1A" w14:paraId="4155E0BD" w14:textId="77777777" w:rsidTr="00A57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2"/>
            <w:tcBorders>
              <w:bottom w:val="none" w:sz="0" w:space="0" w:color="auto"/>
            </w:tcBorders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316A92CD" w14:textId="77777777" w:rsidR="00C30141" w:rsidRPr="00FA7B1A" w:rsidRDefault="00C30141">
            <w:pPr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>Doktorant</w:t>
            </w:r>
            <w:r w:rsidR="00B623DF" w:rsidRPr="00FA7B1A">
              <w:rPr>
                <w:rFonts w:cstheme="minorHAnsi"/>
              </w:rPr>
              <w:t xml:space="preserve"> </w:t>
            </w:r>
          </w:p>
          <w:p w14:paraId="22877310" w14:textId="032BD8D6" w:rsidR="00B623DF" w:rsidRPr="00FA7B1A" w:rsidRDefault="00B623DF">
            <w:pPr>
              <w:rPr>
                <w:rFonts w:cstheme="minorHAnsi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i/>
                <w:iCs/>
                <w:sz w:val="16"/>
                <w:szCs w:val="16"/>
                <w:lang w:val="en-US"/>
              </w:rPr>
              <w:t>Doctoral Student</w:t>
            </w:r>
          </w:p>
        </w:tc>
      </w:tr>
      <w:tr w:rsidR="00C30141" w:rsidRPr="00550D90" w14:paraId="1CDC4E44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66AEFB0" w14:textId="77777777" w:rsidR="009E035D" w:rsidRPr="00FA7B1A" w:rsidRDefault="00C30141">
            <w:pPr>
              <w:rPr>
                <w:rFonts w:cstheme="minorHAnsi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Imię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i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nazwisko</w:t>
            </w:r>
            <w:proofErr w:type="spellEnd"/>
            <w:r w:rsidR="00B623DF" w:rsidRPr="00FA7B1A">
              <w:rPr>
                <w:rFonts w:cstheme="minorHAnsi"/>
                <w:lang w:val="en-US"/>
              </w:rPr>
              <w:t xml:space="preserve"> </w:t>
            </w:r>
          </w:p>
          <w:p w14:paraId="169B87C8" w14:textId="10F01BE6" w:rsidR="00C30141" w:rsidRPr="00FA7B1A" w:rsidRDefault="00B623DF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rst Name and Surname</w:t>
            </w:r>
          </w:p>
        </w:tc>
        <w:tc>
          <w:tcPr>
            <w:tcW w:w="6946" w:type="dxa"/>
          </w:tcPr>
          <w:p w14:paraId="67B4C451" w14:textId="77777777" w:rsidR="00C30141" w:rsidRPr="00FA7B1A" w:rsidRDefault="00C301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C529B3" w:rsidRPr="00FA7B1A" w14:paraId="5EA798F4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F120254" w14:textId="77777777" w:rsidR="009E035D" w:rsidRPr="00FA7B1A" w:rsidRDefault="00C529B3">
            <w:pPr>
              <w:rPr>
                <w:rFonts w:cstheme="minorHAnsi"/>
                <w:lang w:val="en-US"/>
              </w:rPr>
            </w:pPr>
            <w:r w:rsidRPr="00FA7B1A">
              <w:rPr>
                <w:rFonts w:cstheme="minorHAnsi"/>
              </w:rPr>
              <w:t>E-mail</w:t>
            </w:r>
            <w:r w:rsidR="00B623DF" w:rsidRPr="00FA7B1A">
              <w:rPr>
                <w:rFonts w:cstheme="minorHAnsi"/>
                <w:lang w:val="en-US"/>
              </w:rPr>
              <w:t xml:space="preserve"> </w:t>
            </w:r>
          </w:p>
          <w:p w14:paraId="29E97D2C" w14:textId="5FFD9A36" w:rsidR="00C529B3" w:rsidRPr="00FA7B1A" w:rsidRDefault="00B623DF">
            <w:pPr>
              <w:rPr>
                <w:rFonts w:cstheme="minorHAnsi"/>
                <w:b w:val="0"/>
                <w:bCs w:val="0"/>
                <w:i/>
                <w:iCs/>
                <w:sz w:val="18"/>
                <w:szCs w:val="18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8"/>
                <w:szCs w:val="18"/>
                <w:lang w:val="en-US"/>
              </w:rPr>
              <w:t>E-mail</w:t>
            </w:r>
          </w:p>
        </w:tc>
        <w:tc>
          <w:tcPr>
            <w:tcW w:w="6946" w:type="dxa"/>
          </w:tcPr>
          <w:p w14:paraId="7D73CDB5" w14:textId="77777777" w:rsidR="00C529B3" w:rsidRPr="00FA7B1A" w:rsidRDefault="00C529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30141" w:rsidRPr="00FA7B1A" w14:paraId="1B280A47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1547447" w14:textId="77777777" w:rsidR="009E035D" w:rsidRPr="00FA7B1A" w:rsidRDefault="00C30141" w:rsidP="0035779A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Dziedzina/</w:t>
            </w:r>
            <w:r w:rsidR="0035779A" w:rsidRPr="00FA7B1A">
              <w:rPr>
                <w:rFonts w:cstheme="minorHAnsi"/>
              </w:rPr>
              <w:t>dyscyplin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5EA3C0C0" w14:textId="5EECE685" w:rsidR="00C30141" w:rsidRPr="00FA7B1A" w:rsidRDefault="00390719" w:rsidP="0035779A">
            <w:pPr>
              <w:rPr>
                <w:rFonts w:cstheme="minorHAnsi"/>
                <w:b w:val="0"/>
                <w:bCs w:val="0"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eld/Discipline</w:t>
            </w:r>
          </w:p>
        </w:tc>
        <w:tc>
          <w:tcPr>
            <w:tcW w:w="6946" w:type="dxa"/>
          </w:tcPr>
          <w:p w14:paraId="4B26661C" w14:textId="77777777" w:rsidR="00C30141" w:rsidRPr="00FA7B1A" w:rsidRDefault="00C301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30141" w:rsidRPr="00550D90" w14:paraId="12274B15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8CF597D" w14:textId="77777777" w:rsidR="00C579AF" w:rsidRPr="00FA7B1A" w:rsidRDefault="00C30141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 xml:space="preserve">Data </w:t>
            </w:r>
            <w:r w:rsidR="00C579AF" w:rsidRPr="00FA7B1A">
              <w:rPr>
                <w:rFonts w:cstheme="minorHAnsi"/>
              </w:rPr>
              <w:t>rozpoczęcia kształcenia</w:t>
            </w:r>
          </w:p>
          <w:p w14:paraId="7CDA549C" w14:textId="77777777" w:rsidR="009E035D" w:rsidRPr="00FA7B1A" w:rsidRDefault="00C579AF" w:rsidP="00EB2BAD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 xml:space="preserve">w </w:t>
            </w:r>
            <w:r w:rsidR="00EB2BAD" w:rsidRPr="00FA7B1A">
              <w:rPr>
                <w:rFonts w:cstheme="minorHAnsi"/>
              </w:rPr>
              <w:t>Szkole</w:t>
            </w:r>
            <w:r w:rsidR="00C30141" w:rsidRPr="00FA7B1A">
              <w:rPr>
                <w:rFonts w:cstheme="minorHAnsi"/>
              </w:rPr>
              <w:t xml:space="preserve"> Doktorskiej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6A1F11EB" w14:textId="151FB7C9" w:rsidR="00C30141" w:rsidRPr="00FA7B1A" w:rsidRDefault="00390719" w:rsidP="00EB2BAD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Date of Matriculation to the Doctoral School</w:t>
            </w:r>
          </w:p>
        </w:tc>
        <w:tc>
          <w:tcPr>
            <w:tcW w:w="6946" w:type="dxa"/>
          </w:tcPr>
          <w:p w14:paraId="44FF5331" w14:textId="77777777" w:rsidR="00C30141" w:rsidRPr="00FA7B1A" w:rsidRDefault="00C301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</w:tbl>
    <w:p w14:paraId="087814A9" w14:textId="77777777" w:rsidR="00C30141" w:rsidRPr="00FA7B1A" w:rsidRDefault="00C30141" w:rsidP="00A5720E">
      <w:pPr>
        <w:spacing w:after="0" w:line="240" w:lineRule="auto"/>
        <w:rPr>
          <w:rFonts w:cstheme="minorHAnsi"/>
          <w:highlight w:val="lightGray"/>
          <w:lang w:val="en-US"/>
        </w:rPr>
      </w:pPr>
    </w:p>
    <w:tbl>
      <w:tblPr>
        <w:tblStyle w:val="Tabelasiatki1jasnaakcent6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946"/>
      </w:tblGrid>
      <w:tr w:rsidR="00C30141" w:rsidRPr="00FA7B1A" w14:paraId="5869621A" w14:textId="77777777" w:rsidTr="00A57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2"/>
            <w:tcBorders>
              <w:bottom w:val="none" w:sz="0" w:space="0" w:color="auto"/>
            </w:tcBorders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1F94667F" w14:textId="77777777" w:rsidR="00327C26" w:rsidRPr="00FA7B1A" w:rsidRDefault="00C30141" w:rsidP="00E45950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Promotor</w:t>
            </w:r>
            <w:r w:rsidR="00E45950" w:rsidRPr="00FA7B1A">
              <w:rPr>
                <w:rFonts w:cstheme="minorHAnsi"/>
              </w:rPr>
              <w:t xml:space="preserve"> </w:t>
            </w:r>
          </w:p>
          <w:p w14:paraId="01BD5B6F" w14:textId="0C1233ED" w:rsidR="00785900" w:rsidRPr="00FA7B1A" w:rsidRDefault="00390719" w:rsidP="00E45950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 xml:space="preserve">Doctoral </w:t>
            </w:r>
            <w:r w:rsidR="002F1980"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Supervisor</w:t>
            </w:r>
          </w:p>
        </w:tc>
      </w:tr>
      <w:tr w:rsidR="00C30141" w:rsidRPr="00550D90" w14:paraId="24AA8C9A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6E47314" w14:textId="77777777" w:rsidR="009E035D" w:rsidRPr="00FA7B1A" w:rsidRDefault="00C30141" w:rsidP="007909D7">
            <w:pPr>
              <w:rPr>
                <w:rFonts w:cstheme="minorHAnsi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Imię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i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nazwisko</w:t>
            </w:r>
            <w:proofErr w:type="spellEnd"/>
            <w:r w:rsidR="00390719" w:rsidRPr="00FA7B1A">
              <w:rPr>
                <w:rFonts w:cstheme="minorHAnsi"/>
                <w:lang w:val="en-US"/>
              </w:rPr>
              <w:t xml:space="preserve"> </w:t>
            </w:r>
          </w:p>
          <w:p w14:paraId="5DE562CD" w14:textId="74896B40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rst Name and Surname</w:t>
            </w:r>
          </w:p>
        </w:tc>
        <w:tc>
          <w:tcPr>
            <w:tcW w:w="6946" w:type="dxa"/>
          </w:tcPr>
          <w:p w14:paraId="440C3DC5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C30141" w:rsidRPr="00FA7B1A" w14:paraId="79E0E30C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59B96332" w14:textId="77777777" w:rsidR="009E035D" w:rsidRPr="00FA7B1A" w:rsidRDefault="00C30141" w:rsidP="007909D7">
            <w:pPr>
              <w:rPr>
                <w:rFonts w:cstheme="minorHAnsi"/>
                <w:lang w:val="en-US"/>
              </w:rPr>
            </w:pPr>
            <w:r w:rsidRPr="00FA7B1A">
              <w:rPr>
                <w:rFonts w:cstheme="minorHAnsi"/>
              </w:rPr>
              <w:t>Stopień/tytuł naukowy</w:t>
            </w:r>
            <w:r w:rsidR="00390719" w:rsidRPr="00FA7B1A">
              <w:rPr>
                <w:rFonts w:cstheme="minorHAnsi"/>
                <w:lang w:val="en-US"/>
              </w:rPr>
              <w:t xml:space="preserve"> </w:t>
            </w:r>
          </w:p>
          <w:p w14:paraId="209EA045" w14:textId="26244D62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Academic Degree/Title</w:t>
            </w:r>
          </w:p>
        </w:tc>
        <w:tc>
          <w:tcPr>
            <w:tcW w:w="6946" w:type="dxa"/>
          </w:tcPr>
          <w:p w14:paraId="0077400D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30141" w:rsidRPr="00FA7B1A" w14:paraId="02A8162B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7D511D80" w14:textId="77777777" w:rsidR="009E035D" w:rsidRPr="00FA7B1A" w:rsidRDefault="00C30141" w:rsidP="007909D7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Jednostka macierzysta</w:t>
            </w:r>
          </w:p>
          <w:p w14:paraId="437349A2" w14:textId="2BE5B382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Academic Unit</w:t>
            </w:r>
          </w:p>
        </w:tc>
        <w:tc>
          <w:tcPr>
            <w:tcW w:w="6946" w:type="dxa"/>
          </w:tcPr>
          <w:p w14:paraId="38DC9E0C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30141" w:rsidRPr="00FA7B1A" w14:paraId="55AC128F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2465E831" w14:textId="77777777" w:rsidR="009E035D" w:rsidRPr="00FA7B1A" w:rsidRDefault="00C30141" w:rsidP="00BA3620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Dziedzina/</w:t>
            </w:r>
            <w:r w:rsidR="00BA3620" w:rsidRPr="00FA7B1A">
              <w:rPr>
                <w:rFonts w:cstheme="minorHAnsi"/>
              </w:rPr>
              <w:t>dyscyplin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05672101" w14:textId="381F50A7" w:rsidR="00C30141" w:rsidRPr="00FA7B1A" w:rsidRDefault="00390719" w:rsidP="00BA3620">
            <w:pPr>
              <w:rPr>
                <w:rFonts w:cstheme="minorHAnsi"/>
                <w:b w:val="0"/>
                <w:bCs w:val="0"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eld/Discipline</w:t>
            </w:r>
          </w:p>
        </w:tc>
        <w:tc>
          <w:tcPr>
            <w:tcW w:w="6946" w:type="dxa"/>
          </w:tcPr>
          <w:p w14:paraId="6069CB60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579AF" w:rsidRPr="00FA7B1A" w14:paraId="7EA3F275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2"/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24CE6934" w14:textId="77777777" w:rsidR="00327C26" w:rsidRPr="00FA7B1A" w:rsidRDefault="00C579AF" w:rsidP="00915DAE">
            <w:pPr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 xml:space="preserve">Drugi Promotor </w:t>
            </w:r>
          </w:p>
          <w:p w14:paraId="6691B399" w14:textId="0AFE7C38" w:rsidR="00C579AF" w:rsidRPr="00FA7B1A" w:rsidRDefault="00390719" w:rsidP="00915DAE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 xml:space="preserve">Second </w:t>
            </w:r>
            <w:r w:rsidR="002F1980"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Supervisor</w:t>
            </w:r>
          </w:p>
        </w:tc>
      </w:tr>
      <w:tr w:rsidR="00C579AF" w:rsidRPr="00550D90" w14:paraId="2E0E3530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50E7CD2" w14:textId="77777777" w:rsidR="009E035D" w:rsidRPr="00FA7B1A" w:rsidRDefault="00C579AF" w:rsidP="00915DAE">
            <w:pPr>
              <w:rPr>
                <w:rFonts w:cstheme="minorHAnsi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Imię</w:t>
            </w:r>
            <w:proofErr w:type="spellEnd"/>
            <w:r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FA7B1A">
              <w:rPr>
                <w:rFonts w:cstheme="minorHAnsi"/>
                <w:lang w:val="en-US"/>
              </w:rPr>
              <w:t>i</w:t>
            </w:r>
            <w:proofErr w:type="spellEnd"/>
            <w:r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FA7B1A">
              <w:rPr>
                <w:rFonts w:cstheme="minorHAnsi"/>
                <w:lang w:val="en-US"/>
              </w:rPr>
              <w:t>nazwisko</w:t>
            </w:r>
            <w:proofErr w:type="spellEnd"/>
            <w:r w:rsidR="00390719" w:rsidRPr="00FA7B1A">
              <w:rPr>
                <w:rFonts w:cstheme="minorHAnsi"/>
                <w:lang w:val="en-US"/>
              </w:rPr>
              <w:t xml:space="preserve"> </w:t>
            </w:r>
          </w:p>
          <w:p w14:paraId="729978B3" w14:textId="7BF6C5C8" w:rsidR="00C579AF" w:rsidRPr="00FA7B1A" w:rsidRDefault="00390719" w:rsidP="00915DAE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rst Name and Surname</w:t>
            </w:r>
          </w:p>
        </w:tc>
        <w:tc>
          <w:tcPr>
            <w:tcW w:w="6946" w:type="dxa"/>
          </w:tcPr>
          <w:p w14:paraId="04B85129" w14:textId="77777777" w:rsidR="00C579AF" w:rsidRPr="00FA7B1A" w:rsidRDefault="00C579AF" w:rsidP="00915D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C579AF" w:rsidRPr="00FA7B1A" w14:paraId="2BBA2D5D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89A8BED" w14:textId="77777777" w:rsidR="009E035D" w:rsidRPr="00FA7B1A" w:rsidRDefault="00C579AF" w:rsidP="00915DAE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Stopień/tytuł naukowy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2391526D" w14:textId="29EA325B" w:rsidR="00C579AF" w:rsidRPr="00FA7B1A" w:rsidRDefault="00390719" w:rsidP="00915DAE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Academic Degree/Title</w:t>
            </w:r>
          </w:p>
        </w:tc>
        <w:tc>
          <w:tcPr>
            <w:tcW w:w="6946" w:type="dxa"/>
          </w:tcPr>
          <w:p w14:paraId="1913E80E" w14:textId="77777777" w:rsidR="00C579AF" w:rsidRPr="00FA7B1A" w:rsidRDefault="00C579AF" w:rsidP="00915D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579AF" w:rsidRPr="00FA7B1A" w14:paraId="073BD588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6D247004" w14:textId="77777777" w:rsidR="009E035D" w:rsidRPr="00FA7B1A" w:rsidRDefault="00C579AF" w:rsidP="00915DAE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Jednostka macierzyst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206B1F2E" w14:textId="168E5375" w:rsidR="00C579AF" w:rsidRPr="00FA7B1A" w:rsidRDefault="00390719" w:rsidP="00915DAE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lastRenderedPageBreak/>
              <w:t>Academic Unit</w:t>
            </w:r>
          </w:p>
        </w:tc>
        <w:tc>
          <w:tcPr>
            <w:tcW w:w="6946" w:type="dxa"/>
          </w:tcPr>
          <w:p w14:paraId="4897EBBF" w14:textId="77777777" w:rsidR="00C579AF" w:rsidRPr="00FA7B1A" w:rsidRDefault="00C579AF" w:rsidP="00915D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579AF" w:rsidRPr="00FA7B1A" w14:paraId="34587D6F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7F165380" w14:textId="77777777" w:rsidR="009E035D" w:rsidRPr="00FA7B1A" w:rsidRDefault="00C579AF" w:rsidP="0035779A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Dziedzina/</w:t>
            </w:r>
            <w:r w:rsidR="0035779A" w:rsidRPr="00FA7B1A">
              <w:rPr>
                <w:rFonts w:cstheme="minorHAnsi"/>
              </w:rPr>
              <w:t>dyscyplin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1D7B7F66" w14:textId="51748B71" w:rsidR="00C579AF" w:rsidRPr="00FA7B1A" w:rsidRDefault="00390719" w:rsidP="0035779A">
            <w:pPr>
              <w:rPr>
                <w:rFonts w:cstheme="minorHAnsi"/>
                <w:b w:val="0"/>
                <w:bCs w:val="0"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eld/Discipline</w:t>
            </w:r>
          </w:p>
        </w:tc>
        <w:tc>
          <w:tcPr>
            <w:tcW w:w="6946" w:type="dxa"/>
          </w:tcPr>
          <w:p w14:paraId="25D3405A" w14:textId="77777777" w:rsidR="00C579AF" w:rsidRPr="00FA7B1A" w:rsidRDefault="00C579AF" w:rsidP="00915D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30A20DB4" w14:textId="77777777" w:rsidR="00C579AF" w:rsidRPr="00FA7B1A" w:rsidRDefault="00C579AF" w:rsidP="00A5720E">
      <w:pPr>
        <w:spacing w:after="0" w:line="240" w:lineRule="auto"/>
        <w:rPr>
          <w:rFonts w:cstheme="minorHAnsi"/>
          <w:highlight w:val="lightGray"/>
        </w:rPr>
      </w:pPr>
    </w:p>
    <w:tbl>
      <w:tblPr>
        <w:tblStyle w:val="Tabelasiatki1jasnaakcent6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6946"/>
      </w:tblGrid>
      <w:tr w:rsidR="00C30141" w:rsidRPr="00FA7B1A" w14:paraId="5F2CBA48" w14:textId="77777777" w:rsidTr="00A57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2"/>
            <w:tcBorders>
              <w:bottom w:val="none" w:sz="0" w:space="0" w:color="auto"/>
            </w:tcBorders>
            <w:shd w:val="clear" w:color="auto" w:fill="E2EFD9" w:themeFill="accent6" w:themeFillTint="33"/>
            <w:tcMar>
              <w:top w:w="57" w:type="dxa"/>
              <w:bottom w:w="57" w:type="dxa"/>
            </w:tcMar>
            <w:vAlign w:val="center"/>
          </w:tcPr>
          <w:p w14:paraId="1EFE05FE" w14:textId="77777777" w:rsidR="00327C26" w:rsidRPr="00FA7B1A" w:rsidRDefault="00C30141" w:rsidP="007909D7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Promotor pomocniczy</w:t>
            </w:r>
          </w:p>
          <w:p w14:paraId="47569206" w14:textId="6125BCEE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 xml:space="preserve">Assisting </w:t>
            </w:r>
            <w:r w:rsidR="002F1980"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Supervisor</w:t>
            </w:r>
          </w:p>
        </w:tc>
      </w:tr>
      <w:tr w:rsidR="00C30141" w:rsidRPr="00550D90" w14:paraId="39664B1E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07944BB7" w14:textId="77777777" w:rsidR="009E035D" w:rsidRPr="00FA7B1A" w:rsidRDefault="00C30141" w:rsidP="007909D7">
            <w:pPr>
              <w:rPr>
                <w:rFonts w:cstheme="minorHAnsi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Imię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i</w:t>
            </w:r>
            <w:proofErr w:type="spellEnd"/>
            <w:r w:rsidR="008C3CBD"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C3CBD" w:rsidRPr="00FA7B1A">
              <w:rPr>
                <w:rFonts w:cstheme="minorHAnsi"/>
                <w:lang w:val="en-US"/>
              </w:rPr>
              <w:t>nazwisko</w:t>
            </w:r>
            <w:proofErr w:type="spellEnd"/>
          </w:p>
          <w:p w14:paraId="51F34EA5" w14:textId="5F2960D4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rst Name and Surname</w:t>
            </w:r>
          </w:p>
        </w:tc>
        <w:tc>
          <w:tcPr>
            <w:tcW w:w="6946" w:type="dxa"/>
          </w:tcPr>
          <w:p w14:paraId="7E1CFEC2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</w:tr>
      <w:tr w:rsidR="00C30141" w:rsidRPr="00550D90" w14:paraId="3465BB18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2949F249" w14:textId="77777777" w:rsidR="009E035D" w:rsidRPr="00FA7B1A" w:rsidRDefault="00C30141" w:rsidP="0066048F">
            <w:pPr>
              <w:rPr>
                <w:rFonts w:cstheme="minorHAnsi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Stopień</w:t>
            </w:r>
            <w:proofErr w:type="spellEnd"/>
            <w:r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FA7B1A">
              <w:rPr>
                <w:rFonts w:cstheme="minorHAnsi"/>
                <w:lang w:val="en-US"/>
              </w:rPr>
              <w:t>naukowy</w:t>
            </w:r>
            <w:proofErr w:type="spellEnd"/>
            <w:r w:rsidR="00390719" w:rsidRPr="00FA7B1A">
              <w:rPr>
                <w:rFonts w:cstheme="minorHAnsi"/>
                <w:lang w:val="en-US"/>
              </w:rPr>
              <w:t xml:space="preserve"> </w:t>
            </w:r>
          </w:p>
          <w:p w14:paraId="3E31115F" w14:textId="661AB2CB" w:rsidR="00C30141" w:rsidRPr="00FA7B1A" w:rsidRDefault="00390719" w:rsidP="0066048F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Academic Degree/Title</w:t>
            </w:r>
          </w:p>
        </w:tc>
        <w:tc>
          <w:tcPr>
            <w:tcW w:w="6946" w:type="dxa"/>
          </w:tcPr>
          <w:p w14:paraId="7B7436C2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</w:tr>
      <w:tr w:rsidR="00C30141" w:rsidRPr="00FA7B1A" w14:paraId="3C97FEF7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7DC0BCDF" w14:textId="77777777" w:rsidR="009E035D" w:rsidRPr="00FA7B1A" w:rsidRDefault="00C30141" w:rsidP="007909D7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Jednostka macierzyst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3DC7630F" w14:textId="15411B4B" w:rsidR="00C30141" w:rsidRPr="00FA7B1A" w:rsidRDefault="00390719" w:rsidP="007909D7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Academic Unit</w:t>
            </w:r>
          </w:p>
        </w:tc>
        <w:tc>
          <w:tcPr>
            <w:tcW w:w="6946" w:type="dxa"/>
          </w:tcPr>
          <w:p w14:paraId="252FFA09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</w:p>
        </w:tc>
      </w:tr>
      <w:tr w:rsidR="00C30141" w:rsidRPr="00FA7B1A" w14:paraId="40C58485" w14:textId="77777777" w:rsidTr="00A57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2037BC57" w14:textId="77777777" w:rsidR="009E035D" w:rsidRPr="00FA7B1A" w:rsidRDefault="00C30141" w:rsidP="0035779A">
            <w:pPr>
              <w:rPr>
                <w:rFonts w:cstheme="minorHAnsi"/>
              </w:rPr>
            </w:pPr>
            <w:r w:rsidRPr="00FA7B1A">
              <w:rPr>
                <w:rFonts w:cstheme="minorHAnsi"/>
              </w:rPr>
              <w:t>Dziedzina/</w:t>
            </w:r>
            <w:r w:rsidR="0035779A" w:rsidRPr="00FA7B1A">
              <w:rPr>
                <w:rFonts w:cstheme="minorHAnsi"/>
              </w:rPr>
              <w:t>dyscyplina</w:t>
            </w:r>
            <w:r w:rsidR="00390719" w:rsidRPr="00FA7B1A">
              <w:rPr>
                <w:rFonts w:cstheme="minorHAnsi"/>
              </w:rPr>
              <w:t xml:space="preserve"> </w:t>
            </w:r>
          </w:p>
          <w:p w14:paraId="2E1D1F73" w14:textId="0FDCAF24" w:rsidR="00C30141" w:rsidRPr="00FA7B1A" w:rsidRDefault="00390719" w:rsidP="0035779A">
            <w:pPr>
              <w:rPr>
                <w:rFonts w:cstheme="minorHAnsi"/>
                <w:b w:val="0"/>
                <w:bCs w:val="0"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ield/Discipline</w:t>
            </w:r>
          </w:p>
        </w:tc>
        <w:tc>
          <w:tcPr>
            <w:tcW w:w="6946" w:type="dxa"/>
          </w:tcPr>
          <w:p w14:paraId="2E4C50D3" w14:textId="77777777" w:rsidR="00C30141" w:rsidRPr="00FA7B1A" w:rsidRDefault="00C30141" w:rsidP="007909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</w:p>
        </w:tc>
      </w:tr>
    </w:tbl>
    <w:p w14:paraId="7479C24C" w14:textId="7A5F3513" w:rsidR="00785900" w:rsidRPr="00FA7B1A" w:rsidRDefault="00785900" w:rsidP="00A5720E">
      <w:pPr>
        <w:spacing w:after="120" w:line="240" w:lineRule="auto"/>
        <w:rPr>
          <w:rFonts w:cstheme="minorHAnsi"/>
          <w:highlight w:val="lightGray"/>
        </w:rPr>
      </w:pPr>
    </w:p>
    <w:p w14:paraId="324BED8F" w14:textId="1B57092A" w:rsidR="00390719" w:rsidRPr="00FA7B1A" w:rsidRDefault="008C3CBD" w:rsidP="00A35E36">
      <w:pPr>
        <w:spacing w:after="0" w:line="240" w:lineRule="auto"/>
        <w:rPr>
          <w:rFonts w:cstheme="minorHAnsi"/>
          <w:b/>
          <w:bCs/>
          <w:caps/>
          <w:sz w:val="24"/>
          <w:szCs w:val="24"/>
        </w:rPr>
      </w:pPr>
      <w:r w:rsidRPr="00FA7B1A">
        <w:rPr>
          <w:rFonts w:cstheme="minorHAnsi"/>
          <w:b/>
          <w:bCs/>
          <w:caps/>
          <w:sz w:val="24"/>
          <w:szCs w:val="24"/>
        </w:rPr>
        <w:t>Część II</w:t>
      </w:r>
      <w:r w:rsidR="00A50888" w:rsidRPr="00FA7B1A">
        <w:rPr>
          <w:rFonts w:cstheme="minorHAnsi"/>
          <w:b/>
          <w:bCs/>
          <w:caps/>
          <w:sz w:val="24"/>
          <w:szCs w:val="24"/>
        </w:rPr>
        <w:t>.</w:t>
      </w:r>
      <w:r w:rsidRPr="00FA7B1A">
        <w:rPr>
          <w:rFonts w:cstheme="minorHAnsi"/>
          <w:b/>
          <w:bCs/>
          <w:caps/>
          <w:sz w:val="24"/>
          <w:szCs w:val="24"/>
        </w:rPr>
        <w:t xml:space="preserve"> </w:t>
      </w:r>
      <w:r w:rsidR="00483D9E" w:rsidRPr="00483D9E">
        <w:rPr>
          <w:rFonts w:cstheme="minorHAnsi"/>
          <w:b/>
          <w:sz w:val="24"/>
        </w:rPr>
        <w:t>HARMONOGRAM PRZYGOTOWANIA ROZPRAWY DOKTORSKIEJ</w:t>
      </w:r>
      <w:r w:rsidR="00483D9E">
        <w:rPr>
          <w:rFonts w:cstheme="minorHAnsi"/>
          <w:b/>
          <w:sz w:val="24"/>
        </w:rPr>
        <w:t xml:space="preserve"> </w:t>
      </w:r>
    </w:p>
    <w:p w14:paraId="5B31447F" w14:textId="75075EB4" w:rsidR="00483D9E" w:rsidRDefault="00390719" w:rsidP="00483D9E">
      <w:pPr>
        <w:spacing w:after="0" w:line="240" w:lineRule="auto"/>
        <w:rPr>
          <w:rFonts w:cstheme="minorHAnsi"/>
          <w:bCs/>
          <w:sz w:val="28"/>
          <w:szCs w:val="24"/>
          <w:lang w:val="en-GB"/>
        </w:rPr>
      </w:pPr>
      <w:r w:rsidRPr="00483D9E">
        <w:rPr>
          <w:rFonts w:cstheme="minorHAnsi"/>
          <w:b/>
          <w:i/>
          <w:iCs/>
          <w:sz w:val="20"/>
          <w:szCs w:val="20"/>
          <w:lang w:val="en-US"/>
        </w:rPr>
        <w:t xml:space="preserve">PART II. </w:t>
      </w:r>
      <w:r w:rsidR="00483D9E" w:rsidRPr="00483D9E">
        <w:rPr>
          <w:rFonts w:cstheme="minorHAnsi"/>
          <w:b/>
          <w:bCs/>
          <w:i/>
          <w:iCs/>
          <w:sz w:val="20"/>
          <w:szCs w:val="20"/>
          <w:lang w:val="en-US"/>
        </w:rPr>
        <w:t>TIMELINE OF THE PREPARATION OF THE DOCTORAL DISSERTATION</w:t>
      </w:r>
      <w:r w:rsidR="00483D9E" w:rsidRPr="00483D9E">
        <w:rPr>
          <w:rFonts w:cstheme="minorHAnsi"/>
          <w:bCs/>
          <w:sz w:val="28"/>
          <w:szCs w:val="24"/>
          <w:lang w:val="en-GB"/>
        </w:rPr>
        <w:t xml:space="preserve"> </w:t>
      </w:r>
    </w:p>
    <w:p w14:paraId="5DD37045" w14:textId="77777777" w:rsidR="00550D90" w:rsidRPr="00A5720E" w:rsidRDefault="00550D90" w:rsidP="00483D9E">
      <w:pPr>
        <w:spacing w:after="0" w:line="240" w:lineRule="auto"/>
        <w:rPr>
          <w:rFonts w:cstheme="minorHAnsi"/>
          <w:b/>
          <w:szCs w:val="20"/>
          <w:lang w:val="en-US"/>
        </w:rPr>
      </w:pPr>
    </w:p>
    <w:tbl>
      <w:tblPr>
        <w:tblStyle w:val="Tabelasiatki1jasnaakcent61"/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2"/>
        <w:gridCol w:w="1913"/>
        <w:gridCol w:w="992"/>
        <w:gridCol w:w="1134"/>
        <w:gridCol w:w="709"/>
        <w:gridCol w:w="779"/>
        <w:gridCol w:w="744"/>
        <w:gridCol w:w="745"/>
        <w:gridCol w:w="744"/>
        <w:gridCol w:w="744"/>
        <w:gridCol w:w="744"/>
        <w:gridCol w:w="745"/>
      </w:tblGrid>
      <w:tr w:rsidR="004644B1" w:rsidRPr="00550D90" w14:paraId="08A191CB" w14:textId="77777777" w:rsidTr="00A57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  <w:vMerge w:val="restart"/>
            <w:shd w:val="clear" w:color="auto" w:fill="E2EFD9" w:themeFill="accent6" w:themeFillTint="33"/>
            <w:vAlign w:val="center"/>
          </w:tcPr>
          <w:p w14:paraId="202892F3" w14:textId="77777777" w:rsidR="004644B1" w:rsidRPr="00FA7B1A" w:rsidRDefault="004644B1" w:rsidP="001A3E69">
            <w:pPr>
              <w:jc w:val="center"/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>Lp.</w:t>
            </w:r>
          </w:p>
          <w:p w14:paraId="3928221D" w14:textId="4F9A298D" w:rsidR="004644B1" w:rsidRPr="00FA7B1A" w:rsidRDefault="004644B1" w:rsidP="001A3E69">
            <w:pPr>
              <w:jc w:val="center"/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No.</w:t>
            </w:r>
          </w:p>
        </w:tc>
        <w:tc>
          <w:tcPr>
            <w:tcW w:w="1913" w:type="dxa"/>
            <w:vMerge w:val="restart"/>
            <w:shd w:val="clear" w:color="auto" w:fill="E2EFD9" w:themeFill="accent6" w:themeFillTint="33"/>
            <w:vAlign w:val="center"/>
          </w:tcPr>
          <w:p w14:paraId="32E19B1F" w14:textId="77777777" w:rsidR="004644B1" w:rsidRPr="00FA7B1A" w:rsidRDefault="004644B1" w:rsidP="006A0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lang w:val="en-US"/>
              </w:rPr>
            </w:pPr>
            <w:proofErr w:type="spellStart"/>
            <w:r w:rsidRPr="00FA7B1A">
              <w:rPr>
                <w:rFonts w:cstheme="minorHAnsi"/>
                <w:lang w:val="en-US"/>
              </w:rPr>
              <w:t>Opis</w:t>
            </w:r>
            <w:proofErr w:type="spellEnd"/>
            <w:r w:rsidRPr="00FA7B1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FA7B1A">
              <w:rPr>
                <w:rFonts w:cstheme="minorHAnsi"/>
                <w:lang w:val="en-US"/>
              </w:rPr>
              <w:t>zadania</w:t>
            </w:r>
            <w:proofErr w:type="spellEnd"/>
          </w:p>
          <w:p w14:paraId="53B197B0" w14:textId="35189F49" w:rsidR="004644B1" w:rsidRPr="00FA7B1A" w:rsidRDefault="004644B1" w:rsidP="006A0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Description of the Research Task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C501557" w14:textId="20349D4F" w:rsidR="004644B1" w:rsidRPr="00FA7B1A" w:rsidRDefault="004644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>Całkowita</w:t>
            </w:r>
          </w:p>
          <w:p w14:paraId="1250A74D" w14:textId="7218766B" w:rsidR="004644B1" w:rsidRPr="00FA7B1A" w:rsidRDefault="004644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>liczba</w:t>
            </w:r>
            <w:r w:rsidR="00877BEB">
              <w:rPr>
                <w:rFonts w:cstheme="minorHAnsi"/>
              </w:rPr>
              <w:t xml:space="preserve"> </w:t>
            </w:r>
            <w:r w:rsidRPr="00FA7B1A">
              <w:rPr>
                <w:rFonts w:cstheme="minorHAnsi"/>
              </w:rPr>
              <w:t>punktów</w:t>
            </w:r>
          </w:p>
          <w:p w14:paraId="709E406F" w14:textId="77777777" w:rsidR="004644B1" w:rsidRPr="00FA7B1A" w:rsidRDefault="004644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</w:rPr>
              <w:t>za zadanie</w:t>
            </w:r>
          </w:p>
          <w:p w14:paraId="5A04DDA2" w14:textId="77777777" w:rsidR="004644B1" w:rsidRPr="000565D3" w:rsidRDefault="004644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 w:rsidRPr="000565D3"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  <w:t xml:space="preserve">Total </w:t>
            </w:r>
            <w:proofErr w:type="spellStart"/>
            <w:r w:rsidRPr="000565D3"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  <w:t>Number</w:t>
            </w:r>
            <w:proofErr w:type="spellEnd"/>
            <w:r w:rsidRPr="000565D3"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  <w:t xml:space="preserve"> of </w:t>
            </w:r>
            <w:proofErr w:type="spellStart"/>
            <w:r w:rsidRPr="000565D3"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  <w:t>Points</w:t>
            </w:r>
            <w:proofErr w:type="spellEnd"/>
            <w:r w:rsidRPr="000565D3"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  <w:t xml:space="preserve"> </w:t>
            </w:r>
          </w:p>
          <w:p w14:paraId="1168DB74" w14:textId="69D636E5" w:rsidR="004644B1" w:rsidRPr="00FA7B1A" w:rsidRDefault="004644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for the Task</w:t>
            </w:r>
          </w:p>
        </w:tc>
        <w:tc>
          <w:tcPr>
            <w:tcW w:w="5954" w:type="dxa"/>
            <w:gridSpan w:val="8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60DB258D" w14:textId="499937DE" w:rsidR="004644B1" w:rsidRPr="000565D3" w:rsidRDefault="004644B1" w:rsidP="000565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Cs w:val="20"/>
              </w:rPr>
            </w:pPr>
            <w:r>
              <w:rPr>
                <w:rFonts w:eastAsia="Calibri" w:cstheme="minorHAnsi"/>
                <w:szCs w:val="20"/>
              </w:rPr>
              <w:t>Harmonogram realizacji zadania</w:t>
            </w:r>
            <w:r w:rsidRPr="000565D3">
              <w:rPr>
                <w:rFonts w:eastAsia="Calibri" w:cstheme="minorHAnsi"/>
                <w:szCs w:val="20"/>
              </w:rPr>
              <w:t xml:space="preserve"> w okresie przedłużenia terminu złożenia rozprawy doktorskiej</w:t>
            </w:r>
          </w:p>
          <w:p w14:paraId="523C6ADD" w14:textId="77777777" w:rsidR="004644B1" w:rsidRPr="000565D3" w:rsidRDefault="004644B1" w:rsidP="000565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Cs w:val="0"/>
                <w:szCs w:val="20"/>
              </w:rPr>
            </w:pPr>
            <w:r w:rsidRPr="000565D3">
              <w:rPr>
                <w:rFonts w:eastAsia="Calibri" w:cstheme="minorHAnsi"/>
                <w:b w:val="0"/>
                <w:szCs w:val="20"/>
              </w:rPr>
              <w:t>ze wskazaniem liczby punktów do realizacji w danym okresie</w:t>
            </w:r>
          </w:p>
          <w:p w14:paraId="5F151D04" w14:textId="0D1ED3BD" w:rsidR="004644B1" w:rsidRPr="00FA7B1A" w:rsidRDefault="004644B1" w:rsidP="00877B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644B1">
              <w:rPr>
                <w:b w:val="0"/>
                <w:bCs w:val="0"/>
                <w:i/>
                <w:iCs/>
                <w:w w:val="99"/>
                <w:sz w:val="16"/>
                <w:szCs w:val="16"/>
                <w:lang w:val="en-GB"/>
              </w:rPr>
              <w:t xml:space="preserve">Timeline of the task during the period of extension of the deadline for submission of the </w:t>
            </w:r>
            <w:proofErr w:type="spellStart"/>
            <w:r w:rsidRPr="004644B1">
              <w:rPr>
                <w:b w:val="0"/>
                <w:bCs w:val="0"/>
                <w:i/>
                <w:iCs/>
                <w:w w:val="99"/>
                <w:sz w:val="16"/>
                <w:szCs w:val="16"/>
                <w:lang w:val="en-GB"/>
              </w:rPr>
              <w:t>dissertation</w:t>
            </w:r>
            <w:r w:rsidR="00DA0B6D">
              <w:rPr>
                <w:b w:val="0"/>
                <w:bCs w:val="0"/>
                <w:i/>
                <w:iCs/>
                <w:w w:val="99"/>
                <w:sz w:val="16"/>
                <w:szCs w:val="16"/>
                <w:lang w:val="en-GB"/>
              </w:rPr>
              <w:t>w</w:t>
            </w:r>
            <w:r w:rsidRPr="004644B1">
              <w:rPr>
                <w:b w:val="0"/>
                <w:bCs w:val="0"/>
                <w:i/>
                <w:iCs/>
                <w:w w:val="99"/>
                <w:sz w:val="16"/>
                <w:szCs w:val="16"/>
                <w:lang w:val="en-GB"/>
              </w:rPr>
              <w:t>ith</w:t>
            </w:r>
            <w:proofErr w:type="spellEnd"/>
            <w:r w:rsidRPr="004644B1">
              <w:rPr>
                <w:b w:val="0"/>
                <w:bCs w:val="0"/>
                <w:i/>
                <w:iCs/>
                <w:w w:val="99"/>
                <w:sz w:val="16"/>
                <w:szCs w:val="16"/>
                <w:lang w:val="en-GB"/>
              </w:rPr>
              <w:t xml:space="preserve"> an indication of the number of points to be realized during the period</w:t>
            </w:r>
          </w:p>
        </w:tc>
      </w:tr>
      <w:tr w:rsidR="004644B1" w:rsidRPr="00FA7B1A" w14:paraId="30792339" w14:textId="77777777" w:rsidTr="00877BEB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  <w:vMerge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3D72A603" w14:textId="77777777" w:rsidR="004644B1" w:rsidRPr="00FA7B1A" w:rsidRDefault="004644B1" w:rsidP="00C54ADE">
            <w:pPr>
              <w:rPr>
                <w:rFonts w:cstheme="minorHAnsi"/>
                <w:lang w:val="en-US"/>
              </w:rPr>
            </w:pPr>
          </w:p>
        </w:tc>
        <w:tc>
          <w:tcPr>
            <w:tcW w:w="1913" w:type="dxa"/>
            <w:vMerge/>
            <w:tcBorders>
              <w:bottom w:val="single" w:sz="4" w:space="0" w:color="000000"/>
            </w:tcBorders>
            <w:shd w:val="clear" w:color="auto" w:fill="E2EFD9" w:themeFill="accent6" w:themeFillTint="33"/>
          </w:tcPr>
          <w:p w14:paraId="72578F3D" w14:textId="77777777" w:rsidR="004644B1" w:rsidRPr="00FA7B1A" w:rsidRDefault="004644B1" w:rsidP="007D68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000000"/>
            </w:tcBorders>
            <w:shd w:val="clear" w:color="auto" w:fill="E2EFD9" w:themeFill="accent6" w:themeFillTint="33"/>
          </w:tcPr>
          <w:p w14:paraId="61887F27" w14:textId="77777777" w:rsidR="004644B1" w:rsidRPr="000565D3" w:rsidRDefault="004644B1" w:rsidP="00C61A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 w:rsidRPr="000565D3">
              <w:rPr>
                <w:rFonts w:cstheme="minorHAnsi"/>
                <w:b/>
                <w:bCs/>
                <w:sz w:val="16"/>
                <w:szCs w:val="16"/>
              </w:rPr>
              <w:t>Lata I-IV</w:t>
            </w:r>
          </w:p>
          <w:p w14:paraId="6D15D0A1" w14:textId="551FA356" w:rsidR="004644B1" w:rsidRPr="000565D3" w:rsidRDefault="004644B1" w:rsidP="00C61A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</w:rPr>
            </w:pPr>
            <w:proofErr w:type="spellStart"/>
            <w:r w:rsidRPr="000565D3">
              <w:rPr>
                <w:rFonts w:cstheme="minorHAnsi"/>
                <w:i/>
                <w:iCs/>
                <w:sz w:val="16"/>
                <w:szCs w:val="16"/>
              </w:rPr>
              <w:t>Years</w:t>
            </w:r>
            <w:proofErr w:type="spellEnd"/>
            <w:r w:rsidRPr="000565D3">
              <w:rPr>
                <w:rFonts w:cstheme="minorHAnsi"/>
                <w:i/>
                <w:iCs/>
                <w:sz w:val="16"/>
                <w:szCs w:val="16"/>
              </w:rPr>
              <w:t xml:space="preserve"> I-IV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000000"/>
            </w:tcBorders>
            <w:shd w:val="clear" w:color="auto" w:fill="E2EFD9" w:themeFill="accent6" w:themeFillTint="33"/>
          </w:tcPr>
          <w:p w14:paraId="0A8A3C46" w14:textId="77777777" w:rsidR="004644B1" w:rsidRPr="000565D3" w:rsidRDefault="004644B1" w:rsidP="00C61A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0565D3">
              <w:rPr>
                <w:rFonts w:cstheme="minorHAnsi"/>
                <w:b/>
                <w:bCs/>
                <w:sz w:val="16"/>
                <w:szCs w:val="16"/>
                <w:lang w:val="en-US"/>
              </w:rPr>
              <w:t>Przedłużenie</w:t>
            </w:r>
            <w:proofErr w:type="spellEnd"/>
          </w:p>
          <w:p w14:paraId="4A8B37F3" w14:textId="77777777" w:rsidR="004644B1" w:rsidRDefault="004644B1" w:rsidP="00C61A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  <w:lang w:val="en-US"/>
              </w:rPr>
            </w:pPr>
            <w:r w:rsidRPr="00E92EFB">
              <w:rPr>
                <w:rFonts w:cstheme="minorHAnsi"/>
                <w:i/>
                <w:iCs/>
                <w:sz w:val="16"/>
                <w:szCs w:val="16"/>
                <w:lang w:val="en-US"/>
              </w:rPr>
              <w:t>Extension</w:t>
            </w:r>
          </w:p>
          <w:p w14:paraId="241F024F" w14:textId="6C0658D8" w:rsidR="004644B1" w:rsidRPr="00E92EFB" w:rsidRDefault="004644B1" w:rsidP="00C61A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  <w:lang w:val="en-US"/>
              </w:rPr>
            </w:pPr>
            <w:r w:rsidRPr="00E92EFB">
              <w:rPr>
                <w:rFonts w:cstheme="minorHAnsi"/>
                <w:i/>
                <w:iCs/>
                <w:sz w:val="16"/>
                <w:szCs w:val="16"/>
                <w:lang w:val="en-US"/>
              </w:rPr>
              <w:t xml:space="preserve"> period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31B2E890" w14:textId="77777777" w:rsidR="004644B1" w:rsidRPr="008B314D" w:rsidRDefault="004644B1" w:rsidP="00300A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 w:rsidRPr="008B314D">
              <w:rPr>
                <w:rFonts w:cstheme="minorHAnsi"/>
                <w:b/>
                <w:bCs/>
                <w:sz w:val="16"/>
                <w:szCs w:val="16"/>
              </w:rPr>
              <w:t>I kw.</w:t>
            </w:r>
          </w:p>
          <w:p w14:paraId="7301695A" w14:textId="188B1D81" w:rsidR="004644B1" w:rsidRPr="008B314D" w:rsidRDefault="004644B1" w:rsidP="00300A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1st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 w:rsidRPr="008B314D"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79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078BA0A5" w14:textId="62146631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 w:rsidRPr="008B314D">
              <w:rPr>
                <w:rFonts w:cstheme="minorHAnsi"/>
                <w:b/>
                <w:bCs/>
                <w:sz w:val="16"/>
                <w:szCs w:val="16"/>
              </w:rPr>
              <w:t>I</w:t>
            </w:r>
            <w:r>
              <w:rPr>
                <w:rFonts w:cstheme="minorHAnsi"/>
                <w:b/>
                <w:bCs/>
                <w:sz w:val="16"/>
                <w:szCs w:val="16"/>
              </w:rPr>
              <w:t>I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 xml:space="preserve"> kw.</w:t>
            </w:r>
          </w:p>
          <w:p w14:paraId="51F4A3B6" w14:textId="1A427ED8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 w:rsidRPr="004644B1">
              <w:rPr>
                <w:rFonts w:cstheme="minorHAnsi"/>
                <w:i/>
                <w:iCs/>
                <w:sz w:val="14"/>
                <w:szCs w:val="14"/>
              </w:rPr>
              <w:t xml:space="preserve">2nd </w:t>
            </w:r>
            <w:proofErr w:type="spellStart"/>
            <w:r w:rsidRPr="004644B1">
              <w:rPr>
                <w:rFonts w:cstheme="minorHAnsi"/>
                <w:i/>
                <w:iCs/>
                <w:sz w:val="14"/>
                <w:szCs w:val="14"/>
              </w:rPr>
              <w:t>Qtr</w:t>
            </w:r>
            <w:proofErr w:type="spellEnd"/>
            <w:r w:rsidRPr="004644B1">
              <w:rPr>
                <w:rFonts w:cstheme="minorHAnsi"/>
                <w:i/>
                <w:iCs/>
                <w:sz w:val="14"/>
                <w:szCs w:val="14"/>
              </w:rPr>
              <w:t>.</w:t>
            </w:r>
          </w:p>
        </w:tc>
        <w:tc>
          <w:tcPr>
            <w:tcW w:w="744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66C9A8DF" w14:textId="412F8B8F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II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>I kw.</w:t>
            </w:r>
          </w:p>
          <w:p w14:paraId="32560E02" w14:textId="0408D999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3rd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45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34CC153C" w14:textId="1526DAA4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 w:rsidRPr="008B314D">
              <w:rPr>
                <w:rFonts w:cstheme="minorHAnsi"/>
                <w:b/>
                <w:bCs/>
                <w:sz w:val="16"/>
                <w:szCs w:val="16"/>
              </w:rPr>
              <w:t>I</w:t>
            </w:r>
            <w:r>
              <w:rPr>
                <w:rFonts w:cstheme="minorHAnsi"/>
                <w:b/>
                <w:bCs/>
                <w:sz w:val="16"/>
                <w:szCs w:val="16"/>
              </w:rPr>
              <w:t>V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 xml:space="preserve"> kw.</w:t>
            </w:r>
          </w:p>
          <w:p w14:paraId="31397168" w14:textId="62906DBD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4th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44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770461B1" w14:textId="4FFAA952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 xml:space="preserve"> kw.</w:t>
            </w:r>
          </w:p>
          <w:p w14:paraId="5A899A56" w14:textId="59CEDD7A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5th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44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60CF3BD1" w14:textId="69808CB3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>I kw.</w:t>
            </w:r>
          </w:p>
          <w:p w14:paraId="03C07907" w14:textId="753A66F1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6</w:t>
            </w:r>
            <w:r w:rsidR="00A5720E">
              <w:rPr>
                <w:rFonts w:cstheme="minorHAnsi"/>
                <w:i/>
                <w:iCs/>
                <w:sz w:val="16"/>
                <w:szCs w:val="16"/>
              </w:rPr>
              <w:t>th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44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110F8988" w14:textId="025FB5F3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I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>I kw.</w:t>
            </w:r>
          </w:p>
          <w:p w14:paraId="4CA9693B" w14:textId="33817B63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7th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745" w:type="dxa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7320C92B" w14:textId="2111DFAC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III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k</w:t>
            </w:r>
            <w:r w:rsidRPr="008B314D">
              <w:rPr>
                <w:rFonts w:cstheme="minorHAnsi"/>
                <w:b/>
                <w:bCs/>
                <w:sz w:val="16"/>
                <w:szCs w:val="16"/>
              </w:rPr>
              <w:t>w.</w:t>
            </w:r>
          </w:p>
          <w:p w14:paraId="54A860F2" w14:textId="09675810" w:rsidR="004644B1" w:rsidRPr="008B314D" w:rsidRDefault="004644B1" w:rsidP="008B31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sz w:val="16"/>
                <w:szCs w:val="16"/>
              </w:rPr>
            </w:pPr>
            <w:r>
              <w:rPr>
                <w:rFonts w:cstheme="minorHAnsi"/>
                <w:i/>
                <w:iCs/>
                <w:sz w:val="16"/>
                <w:szCs w:val="16"/>
              </w:rPr>
              <w:t>8th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sz w:val="16"/>
                <w:szCs w:val="16"/>
              </w:rPr>
              <w:t>Q</w:t>
            </w:r>
            <w:r w:rsidRPr="008B314D">
              <w:rPr>
                <w:rFonts w:cstheme="minorHAnsi"/>
                <w:i/>
                <w:iCs/>
                <w:sz w:val="16"/>
                <w:szCs w:val="16"/>
              </w:rPr>
              <w:t>tr</w:t>
            </w:r>
            <w:proofErr w:type="spellEnd"/>
            <w:r>
              <w:rPr>
                <w:rFonts w:cstheme="minorHAnsi"/>
                <w:i/>
                <w:iCs/>
                <w:sz w:val="16"/>
                <w:szCs w:val="16"/>
              </w:rPr>
              <w:t>.</w:t>
            </w:r>
          </w:p>
        </w:tc>
      </w:tr>
      <w:tr w:rsidR="004644B1" w:rsidRPr="00FA7B1A" w14:paraId="4E39F422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215514F2" w14:textId="77777777" w:rsidR="004644B1" w:rsidRPr="00FA7B1A" w:rsidRDefault="004644B1" w:rsidP="00C54ADE">
            <w:pPr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  <w:b w:val="0"/>
                <w:bCs w:val="0"/>
              </w:rPr>
              <w:t>1.</w:t>
            </w:r>
          </w:p>
        </w:tc>
        <w:tc>
          <w:tcPr>
            <w:tcW w:w="1913" w:type="dxa"/>
          </w:tcPr>
          <w:p w14:paraId="581150AB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992" w:type="dxa"/>
          </w:tcPr>
          <w:p w14:paraId="49580059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1134" w:type="dxa"/>
          </w:tcPr>
          <w:p w14:paraId="64C3239F" w14:textId="1009218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09" w:type="dxa"/>
          </w:tcPr>
          <w:p w14:paraId="7C28DE38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79" w:type="dxa"/>
          </w:tcPr>
          <w:p w14:paraId="5BCF3574" w14:textId="712D913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54A05A85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37429110" w14:textId="33B8D3C1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0CD74615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0FC3D833" w14:textId="7577B7E8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33614BDB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2B509846" w14:textId="5F50A1F0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4644B1" w:rsidRPr="00FA7B1A" w14:paraId="674C5649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171B73E5" w14:textId="6A97EEF8" w:rsidR="004644B1" w:rsidRPr="00FA7B1A" w:rsidRDefault="004644B1" w:rsidP="00C54ADE">
            <w:pPr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  <w:b w:val="0"/>
                <w:bCs w:val="0"/>
              </w:rPr>
              <w:t>2.</w:t>
            </w:r>
          </w:p>
        </w:tc>
        <w:tc>
          <w:tcPr>
            <w:tcW w:w="1913" w:type="dxa"/>
          </w:tcPr>
          <w:p w14:paraId="1339E825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992" w:type="dxa"/>
          </w:tcPr>
          <w:p w14:paraId="666FA6E7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1134" w:type="dxa"/>
          </w:tcPr>
          <w:p w14:paraId="2F8B7FA7" w14:textId="50123B09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09" w:type="dxa"/>
          </w:tcPr>
          <w:p w14:paraId="6C029273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79" w:type="dxa"/>
          </w:tcPr>
          <w:p w14:paraId="15ACE397" w14:textId="7FEAC132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400C1936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24A3DAFE" w14:textId="04D37A6B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171BEE39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3D151286" w14:textId="5A19493F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78845D67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6C7466C2" w14:textId="3BA3085B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4644B1" w:rsidRPr="00FA7B1A" w14:paraId="6EE83A19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7FB9AEB4" w14:textId="55B4CE04" w:rsidR="004644B1" w:rsidRPr="00FA7B1A" w:rsidRDefault="004644B1" w:rsidP="00C54ADE">
            <w:pPr>
              <w:rPr>
                <w:rFonts w:cstheme="minorHAnsi"/>
                <w:b w:val="0"/>
                <w:bCs w:val="0"/>
              </w:rPr>
            </w:pPr>
            <w:r w:rsidRPr="00FA7B1A">
              <w:rPr>
                <w:rFonts w:cstheme="minorHAnsi"/>
                <w:b w:val="0"/>
                <w:bCs w:val="0"/>
              </w:rPr>
              <w:t>…</w:t>
            </w:r>
          </w:p>
        </w:tc>
        <w:tc>
          <w:tcPr>
            <w:tcW w:w="1913" w:type="dxa"/>
          </w:tcPr>
          <w:p w14:paraId="11702209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992" w:type="dxa"/>
          </w:tcPr>
          <w:p w14:paraId="4566C32C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1134" w:type="dxa"/>
          </w:tcPr>
          <w:p w14:paraId="15D66374" w14:textId="4D295320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09" w:type="dxa"/>
          </w:tcPr>
          <w:p w14:paraId="05D48C44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79" w:type="dxa"/>
          </w:tcPr>
          <w:p w14:paraId="5CB204BF" w14:textId="17E6A1A9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389A5B5D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346D08A7" w14:textId="39D4ED24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6F34733D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55F1AC68" w14:textId="3561422C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5119E2FB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33700566" w14:textId="44E2EFE4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4644B1" w:rsidRPr="00FA7B1A" w14:paraId="0EF4D5BA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1394CD5B" w14:textId="402D4FF7" w:rsidR="004644B1" w:rsidRPr="00FA7B1A" w:rsidRDefault="00776755" w:rsidP="00C54ADE">
            <w:pPr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</w:rPr>
              <w:t>…</w:t>
            </w:r>
          </w:p>
        </w:tc>
        <w:tc>
          <w:tcPr>
            <w:tcW w:w="1913" w:type="dxa"/>
          </w:tcPr>
          <w:p w14:paraId="4E96D83A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992" w:type="dxa"/>
          </w:tcPr>
          <w:p w14:paraId="2E2CA6DE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1134" w:type="dxa"/>
          </w:tcPr>
          <w:p w14:paraId="0BF1FD71" w14:textId="125A52F1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09" w:type="dxa"/>
          </w:tcPr>
          <w:p w14:paraId="78A82A52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79" w:type="dxa"/>
          </w:tcPr>
          <w:p w14:paraId="5D949FC1" w14:textId="414113FA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2926154D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29C1A8CC" w14:textId="0BE9F343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67D60661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0575735A" w14:textId="2F54EB5C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4" w:type="dxa"/>
          </w:tcPr>
          <w:p w14:paraId="7FA85F57" w14:textId="77777777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  <w:tc>
          <w:tcPr>
            <w:tcW w:w="745" w:type="dxa"/>
          </w:tcPr>
          <w:p w14:paraId="05D703FD" w14:textId="2235A930" w:rsidR="004644B1" w:rsidRPr="00FA7B1A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4644B1" w:rsidRPr="00550D90" w14:paraId="6BFDF6D8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gridSpan w:val="2"/>
          </w:tcPr>
          <w:p w14:paraId="264ABD11" w14:textId="77777777" w:rsidR="004644B1" w:rsidRPr="00FA7B1A" w:rsidRDefault="004644B1" w:rsidP="00C54ADE">
            <w:pPr>
              <w:rPr>
                <w:rFonts w:cstheme="minorHAnsi"/>
                <w:b w:val="0"/>
                <w:bCs w:val="0"/>
                <w:szCs w:val="18"/>
                <w:lang w:val="en-US"/>
              </w:rPr>
            </w:pPr>
            <w:r w:rsidRPr="00FA7B1A">
              <w:rPr>
                <w:rFonts w:cstheme="minorHAnsi"/>
                <w:szCs w:val="18"/>
                <w:lang w:val="en-US"/>
              </w:rPr>
              <w:t xml:space="preserve">Suma </w:t>
            </w:r>
            <w:proofErr w:type="spellStart"/>
            <w:r w:rsidRPr="00FA7B1A">
              <w:rPr>
                <w:rFonts w:cstheme="minorHAnsi"/>
                <w:szCs w:val="18"/>
                <w:lang w:val="en-US"/>
              </w:rPr>
              <w:t>punktów</w:t>
            </w:r>
            <w:proofErr w:type="spellEnd"/>
          </w:p>
          <w:p w14:paraId="6407F5A7" w14:textId="1C43F3D1" w:rsidR="004644B1" w:rsidRPr="00FA7B1A" w:rsidRDefault="004644B1" w:rsidP="00C54ADE">
            <w:pPr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</w:pPr>
            <w:r w:rsidRPr="00FA7B1A">
              <w:rPr>
                <w:rFonts w:cstheme="minorHAnsi"/>
                <w:b w:val="0"/>
                <w:bCs w:val="0"/>
                <w:i/>
                <w:iCs/>
                <w:sz w:val="16"/>
                <w:szCs w:val="16"/>
                <w:lang w:val="en-US"/>
              </w:rPr>
              <w:t>Total Number of Points</w:t>
            </w:r>
          </w:p>
        </w:tc>
        <w:tc>
          <w:tcPr>
            <w:tcW w:w="992" w:type="dxa"/>
          </w:tcPr>
          <w:p w14:paraId="61FCCB18" w14:textId="77777777" w:rsidR="004644B1" w:rsidRPr="00757804" w:rsidRDefault="004644B1" w:rsidP="00286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18"/>
                <w:lang w:val="en-GB"/>
              </w:rPr>
            </w:pPr>
          </w:p>
        </w:tc>
        <w:tc>
          <w:tcPr>
            <w:tcW w:w="1134" w:type="dxa"/>
          </w:tcPr>
          <w:p w14:paraId="206804E0" w14:textId="78F1A560" w:rsidR="004644B1" w:rsidRPr="00757804" w:rsidRDefault="004644B1" w:rsidP="00286F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09" w:type="dxa"/>
          </w:tcPr>
          <w:p w14:paraId="23D92C42" w14:textId="77777777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79" w:type="dxa"/>
          </w:tcPr>
          <w:p w14:paraId="518FCCDB" w14:textId="00BB131F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4" w:type="dxa"/>
          </w:tcPr>
          <w:p w14:paraId="66E05281" w14:textId="77777777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5" w:type="dxa"/>
          </w:tcPr>
          <w:p w14:paraId="14B2D257" w14:textId="700765FB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4" w:type="dxa"/>
          </w:tcPr>
          <w:p w14:paraId="33D3F949" w14:textId="77777777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4" w:type="dxa"/>
          </w:tcPr>
          <w:p w14:paraId="2B3C12D9" w14:textId="42A7A0E3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4" w:type="dxa"/>
          </w:tcPr>
          <w:p w14:paraId="425D5C7A" w14:textId="77777777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  <w:tc>
          <w:tcPr>
            <w:tcW w:w="745" w:type="dxa"/>
          </w:tcPr>
          <w:p w14:paraId="3AABCDFF" w14:textId="1A0163C6" w:rsidR="004644B1" w:rsidRPr="00757804" w:rsidRDefault="004644B1" w:rsidP="00C54A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</w:tr>
      <w:tr w:rsidR="00877BEB" w:rsidRPr="00550D90" w14:paraId="641B108D" w14:textId="77777777" w:rsidTr="00877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5"/>
            <w:tcBorders>
              <w:bottom w:val="single" w:sz="4" w:space="0" w:color="000000" w:themeColor="text1"/>
            </w:tcBorders>
            <w:shd w:val="clear" w:color="auto" w:fill="E2EFD9" w:themeFill="accent6" w:themeFillTint="33"/>
          </w:tcPr>
          <w:p w14:paraId="454199C7" w14:textId="77777777" w:rsidR="00877BEB" w:rsidRPr="00550D90" w:rsidRDefault="00877BEB" w:rsidP="00877BEB">
            <w:pPr>
              <w:jc w:val="center"/>
              <w:rPr>
                <w:rFonts w:cstheme="minorHAnsi"/>
                <w:lang w:val="en-GB"/>
              </w:rPr>
            </w:pPr>
            <w:proofErr w:type="spellStart"/>
            <w:r w:rsidRPr="00550D90">
              <w:rPr>
                <w:rFonts w:cstheme="minorHAnsi"/>
                <w:lang w:val="en-GB"/>
              </w:rPr>
              <w:t>Przewidywany</w:t>
            </w:r>
            <w:proofErr w:type="spellEnd"/>
            <w:r w:rsidRPr="00550D90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550D90">
              <w:rPr>
                <w:rFonts w:cstheme="minorHAnsi"/>
                <w:lang w:val="en-GB"/>
              </w:rPr>
              <w:t>termin</w:t>
            </w:r>
            <w:proofErr w:type="spellEnd"/>
            <w:r w:rsidRPr="00550D90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550D90">
              <w:rPr>
                <w:rFonts w:cstheme="minorHAnsi"/>
                <w:lang w:val="en-GB"/>
              </w:rPr>
              <w:t>złożenia</w:t>
            </w:r>
            <w:proofErr w:type="spellEnd"/>
            <w:r w:rsidRPr="00550D90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550D90">
              <w:rPr>
                <w:rFonts w:cstheme="minorHAnsi"/>
                <w:lang w:val="en-GB"/>
              </w:rPr>
              <w:t>rozprawy</w:t>
            </w:r>
            <w:proofErr w:type="spellEnd"/>
            <w:r w:rsidRPr="00550D90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550D90">
              <w:rPr>
                <w:rFonts w:cstheme="minorHAnsi"/>
                <w:lang w:val="en-GB"/>
              </w:rPr>
              <w:t>doktorskiej</w:t>
            </w:r>
            <w:proofErr w:type="spellEnd"/>
          </w:p>
          <w:p w14:paraId="653B41B5" w14:textId="77777777" w:rsidR="00877BEB" w:rsidRPr="00877BEB" w:rsidRDefault="00877BEB" w:rsidP="00877BEB">
            <w:pPr>
              <w:jc w:val="center"/>
              <w:rPr>
                <w:rFonts w:cstheme="minorHAnsi"/>
                <w:bCs w:val="0"/>
                <w:i/>
                <w:lang w:val="en-GB"/>
              </w:rPr>
            </w:pPr>
            <w:r w:rsidRPr="00877BEB">
              <w:rPr>
                <w:rFonts w:cstheme="minorHAnsi"/>
                <w:b w:val="0"/>
                <w:i/>
                <w:sz w:val="20"/>
                <w:lang w:val="en-GB"/>
              </w:rPr>
              <w:t>Expected Date of Submitting the Doctoral Dissertation</w:t>
            </w:r>
            <w:r w:rsidRPr="00877BEB">
              <w:rPr>
                <w:rFonts w:cstheme="minorHAnsi"/>
                <w:b w:val="0"/>
                <w:i/>
                <w:lang w:val="en-GB"/>
              </w:rPr>
              <w:t>:</w:t>
            </w:r>
          </w:p>
        </w:tc>
        <w:tc>
          <w:tcPr>
            <w:tcW w:w="5245" w:type="dxa"/>
            <w:gridSpan w:val="7"/>
            <w:tcBorders>
              <w:bottom w:val="single" w:sz="4" w:space="0" w:color="000000" w:themeColor="text1"/>
            </w:tcBorders>
            <w:shd w:val="clear" w:color="auto" w:fill="E2EFD9" w:themeFill="accent6" w:themeFillTint="33"/>
          </w:tcPr>
          <w:p w14:paraId="3C4F657F" w14:textId="1E0948D1" w:rsidR="00877BEB" w:rsidRPr="00877BEB" w:rsidRDefault="00877BEB" w:rsidP="00877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  <w:p w14:paraId="79F5C1DC" w14:textId="6B5F265B" w:rsidR="00877BEB" w:rsidRPr="00877BEB" w:rsidRDefault="00877BEB" w:rsidP="00877B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lang w:val="en-GB"/>
              </w:rPr>
            </w:pPr>
          </w:p>
        </w:tc>
      </w:tr>
    </w:tbl>
    <w:p w14:paraId="6F89F8DA" w14:textId="42FF88C5" w:rsidR="00AE1559" w:rsidRPr="00877BEB" w:rsidRDefault="00AE1559" w:rsidP="00A5720E">
      <w:pPr>
        <w:spacing w:after="0" w:line="240" w:lineRule="auto"/>
        <w:rPr>
          <w:rFonts w:cstheme="minorHAnsi"/>
          <w:lang w:val="en-GB"/>
        </w:rPr>
      </w:pPr>
    </w:p>
    <w:p w14:paraId="1E7397AB" w14:textId="5DC2EEB2" w:rsidR="004644B1" w:rsidRPr="00A5720E" w:rsidRDefault="004644B1" w:rsidP="00A5720E">
      <w:pPr>
        <w:spacing w:after="0" w:line="240" w:lineRule="auto"/>
        <w:jc w:val="both"/>
        <w:rPr>
          <w:rFonts w:eastAsia="Calibri" w:cstheme="minorHAnsi"/>
          <w:sz w:val="20"/>
          <w:szCs w:val="18"/>
        </w:rPr>
      </w:pPr>
      <w:r w:rsidRPr="00A5720E">
        <w:rPr>
          <w:rFonts w:cstheme="minorHAnsi"/>
          <w:bCs/>
          <w:sz w:val="18"/>
          <w:szCs w:val="16"/>
        </w:rPr>
        <w:t xml:space="preserve">Łączna liczba punktów za </w:t>
      </w:r>
      <w:r w:rsidRPr="00A5720E">
        <w:rPr>
          <w:rFonts w:eastAsia="Calibri" w:cstheme="minorHAnsi"/>
          <w:sz w:val="18"/>
          <w:szCs w:val="16"/>
        </w:rPr>
        <w:t xml:space="preserve">wszystkie zadania w całym okresie kształcenia </w:t>
      </w:r>
      <w:r w:rsidR="002B3149" w:rsidRPr="00A5720E">
        <w:rPr>
          <w:rFonts w:eastAsia="Calibri" w:cstheme="minorHAnsi"/>
          <w:sz w:val="18"/>
          <w:szCs w:val="16"/>
        </w:rPr>
        <w:t xml:space="preserve">(lata I-IV) i w okresie przedłużenia terminu złożenia rozprawy doktorskiej </w:t>
      </w:r>
      <w:r w:rsidRPr="00A5720E">
        <w:rPr>
          <w:rFonts w:eastAsia="Calibri" w:cstheme="minorHAnsi"/>
          <w:sz w:val="18"/>
          <w:szCs w:val="16"/>
        </w:rPr>
        <w:t>= 100; należy wskazać liczbę punktów możliwych do uzyskania za realizację zadania w</w:t>
      </w:r>
      <w:r w:rsidR="00A5720E" w:rsidRPr="00A5720E">
        <w:rPr>
          <w:rFonts w:eastAsia="Calibri" w:cstheme="minorHAnsi"/>
          <w:sz w:val="18"/>
          <w:szCs w:val="16"/>
        </w:rPr>
        <w:t> </w:t>
      </w:r>
      <w:r w:rsidRPr="00A5720E">
        <w:rPr>
          <w:rFonts w:eastAsia="Calibri" w:cstheme="minorHAnsi"/>
          <w:sz w:val="18"/>
          <w:szCs w:val="16"/>
        </w:rPr>
        <w:t xml:space="preserve">każdym </w:t>
      </w:r>
      <w:r w:rsidR="002B3149" w:rsidRPr="00A5720E">
        <w:rPr>
          <w:rFonts w:eastAsia="Calibri" w:cstheme="minorHAnsi"/>
          <w:sz w:val="18"/>
          <w:szCs w:val="16"/>
        </w:rPr>
        <w:t>kwartale okresu przedłużenia</w:t>
      </w:r>
      <w:r w:rsidRPr="00A5720E">
        <w:rPr>
          <w:rFonts w:eastAsia="Calibri" w:cstheme="minorHAnsi"/>
          <w:sz w:val="18"/>
          <w:szCs w:val="16"/>
        </w:rPr>
        <w:t>, w którym planowana jest jego realizacja</w:t>
      </w:r>
      <w:r w:rsidRPr="00A5720E">
        <w:rPr>
          <w:rFonts w:eastAsia="Calibri" w:cstheme="minorHAnsi"/>
          <w:sz w:val="20"/>
          <w:szCs w:val="18"/>
        </w:rPr>
        <w:t>.</w:t>
      </w:r>
    </w:p>
    <w:p w14:paraId="471D3D9E" w14:textId="33818A6F" w:rsidR="00A5720E" w:rsidRPr="00A5720E" w:rsidRDefault="00A5720E" w:rsidP="00A572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i/>
          <w:iCs/>
          <w:sz w:val="16"/>
          <w:szCs w:val="16"/>
          <w:lang w:val="en-GB" w:eastAsia="pl-PL"/>
        </w:rPr>
      </w:pPr>
      <w:r w:rsidRPr="00A5720E">
        <w:rPr>
          <w:rFonts w:eastAsia="Times New Roman" w:cstheme="minorHAnsi"/>
          <w:i/>
          <w:iCs/>
          <w:sz w:val="16"/>
          <w:szCs w:val="16"/>
          <w:lang w:val="en" w:eastAsia="pl-PL"/>
        </w:rPr>
        <w:t>The total number of points for all tasks in the entire period of education (years I-IV) and during the extension of the deadline for submitting the doctoral dissertation = 100; please indicate the number of points possible to obtain for the implementation of the task in each quarter of the extension period in which it is scheduled.</w:t>
      </w:r>
    </w:p>
    <w:p w14:paraId="47D1A96C" w14:textId="77777777" w:rsidR="00A5720E" w:rsidRPr="00757804" w:rsidRDefault="00A5720E" w:rsidP="00A5720E">
      <w:pPr>
        <w:rPr>
          <w:i/>
          <w:iCs/>
          <w:sz w:val="18"/>
          <w:szCs w:val="18"/>
          <w:lang w:val="en-GB"/>
        </w:rPr>
      </w:pPr>
    </w:p>
    <w:p w14:paraId="62630281" w14:textId="77777777" w:rsidR="00A5720E" w:rsidRDefault="00A5720E" w:rsidP="00761ADF">
      <w:pPr>
        <w:spacing w:after="0" w:line="240" w:lineRule="auto"/>
        <w:rPr>
          <w:rFonts w:cstheme="minorHAnsi"/>
          <w:lang w:val="en-US"/>
        </w:rPr>
      </w:pPr>
    </w:p>
    <w:p w14:paraId="16E824C4" w14:textId="77777777" w:rsidR="00A5720E" w:rsidRDefault="00A5720E" w:rsidP="00761ADF">
      <w:pPr>
        <w:spacing w:after="0" w:line="240" w:lineRule="auto"/>
        <w:rPr>
          <w:rFonts w:cstheme="minorHAnsi"/>
          <w:lang w:val="en-US"/>
        </w:rPr>
      </w:pPr>
    </w:p>
    <w:p w14:paraId="76018FB4" w14:textId="77777777" w:rsidR="00A5720E" w:rsidRDefault="00A5720E" w:rsidP="00761ADF">
      <w:pPr>
        <w:spacing w:after="0" w:line="240" w:lineRule="auto"/>
        <w:rPr>
          <w:rFonts w:cstheme="minorHAnsi"/>
          <w:lang w:val="en-US"/>
        </w:rPr>
      </w:pPr>
    </w:p>
    <w:p w14:paraId="63351AD8" w14:textId="1025221B" w:rsidR="00286F2E" w:rsidRPr="00FA7B1A" w:rsidRDefault="00A5720E" w:rsidP="00761ADF">
      <w:pPr>
        <w:spacing w:after="0" w:line="240" w:lineRule="auto"/>
        <w:rPr>
          <w:rFonts w:cstheme="minorHAnsi"/>
          <w:lang w:val="en-US"/>
        </w:rPr>
      </w:pPr>
      <w:proofErr w:type="spellStart"/>
      <w:r w:rsidRPr="00A5720E">
        <w:rPr>
          <w:rFonts w:cstheme="minorHAnsi"/>
          <w:sz w:val="20"/>
          <w:szCs w:val="20"/>
          <w:lang w:val="en-US"/>
        </w:rPr>
        <w:t>P</w:t>
      </w:r>
      <w:r w:rsidR="00286F2E" w:rsidRPr="00A5720E">
        <w:rPr>
          <w:rFonts w:cstheme="minorHAnsi"/>
          <w:sz w:val="20"/>
          <w:szCs w:val="20"/>
          <w:lang w:val="en-US"/>
        </w:rPr>
        <w:t>odpis</w:t>
      </w:r>
      <w:proofErr w:type="spellEnd"/>
      <w:r w:rsidR="00761ADF" w:rsidRPr="00A5720E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="00761ADF" w:rsidRPr="00A5720E">
        <w:rPr>
          <w:rFonts w:cstheme="minorHAnsi"/>
          <w:sz w:val="20"/>
          <w:szCs w:val="20"/>
          <w:lang w:val="en-US"/>
        </w:rPr>
        <w:t>promotora</w:t>
      </w:r>
      <w:proofErr w:type="spellEnd"/>
      <w:r w:rsidR="00761ADF" w:rsidRPr="00A5720E">
        <w:rPr>
          <w:rFonts w:cstheme="minorHAnsi"/>
          <w:sz w:val="20"/>
          <w:szCs w:val="20"/>
          <w:lang w:val="en-US"/>
        </w:rPr>
        <w:t>/</w:t>
      </w:r>
      <w:proofErr w:type="spellStart"/>
      <w:r w:rsidR="00761ADF" w:rsidRPr="00A5720E">
        <w:rPr>
          <w:rFonts w:cstheme="minorHAnsi"/>
          <w:sz w:val="20"/>
          <w:szCs w:val="20"/>
          <w:lang w:val="en-US"/>
        </w:rPr>
        <w:t>promotorów</w:t>
      </w:r>
      <w:proofErr w:type="spellEnd"/>
      <w:r w:rsidR="00761ADF" w:rsidRPr="00A5720E">
        <w:rPr>
          <w:rFonts w:cstheme="minorHAnsi"/>
          <w:sz w:val="20"/>
          <w:szCs w:val="20"/>
          <w:lang w:val="en-US"/>
        </w:rPr>
        <w:t xml:space="preserve"> </w:t>
      </w:r>
      <w:r w:rsidR="00286F2E" w:rsidRPr="00FA7B1A">
        <w:rPr>
          <w:rFonts w:cstheme="minorHAnsi"/>
          <w:lang w:val="en-US"/>
        </w:rPr>
        <w:tab/>
      </w:r>
      <w:r w:rsidR="00286F2E" w:rsidRPr="00FA7B1A">
        <w:rPr>
          <w:rFonts w:cstheme="minorHAnsi"/>
          <w:lang w:val="en-US"/>
        </w:rPr>
        <w:tab/>
      </w:r>
      <w:r w:rsidR="00286F2E" w:rsidRPr="00FA7B1A">
        <w:rPr>
          <w:rFonts w:cstheme="minorHAnsi"/>
          <w:lang w:val="en-US"/>
        </w:rPr>
        <w:tab/>
      </w:r>
      <w:r w:rsidR="00286F2E" w:rsidRPr="00FA7B1A">
        <w:rPr>
          <w:rFonts w:cstheme="minorHAnsi"/>
          <w:lang w:val="en-US"/>
        </w:rPr>
        <w:tab/>
      </w:r>
      <w:r w:rsidR="00A50888" w:rsidRPr="00FA7B1A">
        <w:rPr>
          <w:rFonts w:cstheme="minorHAnsi"/>
          <w:lang w:val="en-US"/>
        </w:rPr>
        <w:tab/>
      </w:r>
      <w:r w:rsidR="00A50888" w:rsidRPr="00FA7B1A"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  <w:r w:rsidR="00757804">
        <w:rPr>
          <w:rFonts w:cstheme="minorHAnsi"/>
          <w:lang w:val="en-US"/>
        </w:rPr>
        <w:tab/>
      </w:r>
      <w:proofErr w:type="spellStart"/>
      <w:r w:rsidR="00286F2E" w:rsidRPr="00A5720E">
        <w:rPr>
          <w:rFonts w:cstheme="minorHAnsi"/>
          <w:sz w:val="20"/>
          <w:szCs w:val="20"/>
          <w:lang w:val="en-US"/>
        </w:rPr>
        <w:t>Podpis</w:t>
      </w:r>
      <w:proofErr w:type="spellEnd"/>
      <w:r w:rsidR="00286F2E" w:rsidRPr="00A5720E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="00286F2E" w:rsidRPr="00A5720E">
        <w:rPr>
          <w:rFonts w:cstheme="minorHAnsi"/>
          <w:sz w:val="20"/>
          <w:szCs w:val="20"/>
          <w:lang w:val="en-US"/>
        </w:rPr>
        <w:t>doktoranta</w:t>
      </w:r>
      <w:proofErr w:type="spellEnd"/>
    </w:p>
    <w:p w14:paraId="56D9F499" w14:textId="09190FB7" w:rsidR="00286F2E" w:rsidRPr="00FA7B1A" w:rsidRDefault="00495F13" w:rsidP="00AE1559">
      <w:pPr>
        <w:rPr>
          <w:rFonts w:cstheme="minorHAnsi"/>
          <w:i/>
          <w:iCs/>
          <w:sz w:val="18"/>
          <w:szCs w:val="18"/>
          <w:lang w:val="en-US"/>
        </w:rPr>
      </w:pPr>
      <w:r w:rsidRPr="00FA7B1A">
        <w:rPr>
          <w:rFonts w:eastAsia="Palatino Linotype" w:cstheme="minorHAnsi"/>
          <w:bCs/>
          <w:i/>
          <w:iCs/>
          <w:sz w:val="16"/>
          <w:szCs w:val="16"/>
          <w:lang w:val="en-US"/>
        </w:rPr>
        <w:t xml:space="preserve">Signature of the Doctoral </w:t>
      </w:r>
      <w:r w:rsidR="002F1980" w:rsidRPr="00FA7B1A">
        <w:rPr>
          <w:rFonts w:eastAsia="Palatino Linotype" w:cstheme="minorHAnsi"/>
          <w:bCs/>
          <w:i/>
          <w:iCs/>
          <w:sz w:val="16"/>
          <w:szCs w:val="16"/>
          <w:lang w:val="en-US"/>
        </w:rPr>
        <w:t>Supervisor</w:t>
      </w:r>
      <w:r w:rsidRPr="00FA7B1A">
        <w:rPr>
          <w:rFonts w:eastAsia="Palatino Linotype" w:cstheme="minorHAnsi"/>
          <w:bCs/>
          <w:i/>
          <w:iCs/>
          <w:sz w:val="16"/>
          <w:szCs w:val="16"/>
          <w:lang w:val="en-US"/>
        </w:rPr>
        <w:t>(s)</w:t>
      </w:r>
      <w:r w:rsidRPr="00FA7B1A">
        <w:rPr>
          <w:rFonts w:eastAsia="Palatino Linotype" w:cstheme="minorHAnsi"/>
          <w:bCs/>
          <w:sz w:val="16"/>
          <w:szCs w:val="16"/>
          <w:lang w:val="en-US"/>
        </w:rPr>
        <w:t xml:space="preserve">                                                                                                                         </w:t>
      </w:r>
      <w:r w:rsidR="00757804">
        <w:rPr>
          <w:rFonts w:eastAsia="Palatino Linotype" w:cstheme="minorHAnsi"/>
          <w:bCs/>
          <w:sz w:val="16"/>
          <w:szCs w:val="16"/>
          <w:lang w:val="en-US"/>
        </w:rPr>
        <w:t xml:space="preserve">             </w:t>
      </w:r>
      <w:r w:rsidRPr="00FA7B1A">
        <w:rPr>
          <w:rFonts w:eastAsia="Palatino Linotype" w:cstheme="minorHAnsi"/>
          <w:bCs/>
          <w:i/>
          <w:iCs/>
          <w:sz w:val="16"/>
          <w:szCs w:val="16"/>
          <w:lang w:val="en-US"/>
        </w:rPr>
        <w:t>Signature of the Doctoral Student</w:t>
      </w:r>
    </w:p>
    <w:p w14:paraId="19A9B732" w14:textId="1EE5C645" w:rsidR="00F83A0C" w:rsidRDefault="00F83A0C" w:rsidP="00AE1559">
      <w:pPr>
        <w:rPr>
          <w:rFonts w:cstheme="minorHAnsi"/>
          <w:lang w:val="en-US"/>
        </w:rPr>
      </w:pPr>
    </w:p>
    <w:p w14:paraId="7982BD80" w14:textId="77777777" w:rsidR="00757804" w:rsidRDefault="00757804" w:rsidP="00AE1559">
      <w:pPr>
        <w:rPr>
          <w:rFonts w:cstheme="minorHAnsi"/>
          <w:lang w:val="en-US"/>
        </w:rPr>
      </w:pPr>
    </w:p>
    <w:p w14:paraId="4E455512" w14:textId="543CEB08" w:rsidR="00495F13" w:rsidRPr="00A5720E" w:rsidRDefault="00286F2E" w:rsidP="00757804">
      <w:pPr>
        <w:tabs>
          <w:tab w:val="left" w:pos="6340"/>
        </w:tabs>
        <w:spacing w:after="0" w:line="240" w:lineRule="auto"/>
        <w:ind w:right="-23"/>
        <w:jc w:val="center"/>
        <w:rPr>
          <w:rFonts w:cstheme="minorHAnsi"/>
          <w:sz w:val="20"/>
          <w:szCs w:val="20"/>
          <w:lang w:val="en-US"/>
        </w:rPr>
      </w:pPr>
      <w:proofErr w:type="spellStart"/>
      <w:r w:rsidRPr="00A5720E">
        <w:rPr>
          <w:rFonts w:cstheme="minorHAnsi"/>
          <w:sz w:val="20"/>
          <w:szCs w:val="20"/>
          <w:lang w:val="en-US"/>
        </w:rPr>
        <w:t>Podpis</w:t>
      </w:r>
      <w:proofErr w:type="spellEnd"/>
      <w:r w:rsidRPr="00A5720E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="00CA74F7" w:rsidRPr="00A5720E">
        <w:rPr>
          <w:rFonts w:cstheme="minorHAnsi"/>
          <w:sz w:val="20"/>
          <w:szCs w:val="20"/>
          <w:lang w:val="en-US"/>
        </w:rPr>
        <w:t>D</w:t>
      </w:r>
      <w:r w:rsidR="00A50888" w:rsidRPr="00A5720E">
        <w:rPr>
          <w:rFonts w:cstheme="minorHAnsi"/>
          <w:sz w:val="20"/>
          <w:szCs w:val="20"/>
          <w:lang w:val="en-US"/>
        </w:rPr>
        <w:t>yrektora</w:t>
      </w:r>
      <w:proofErr w:type="spellEnd"/>
      <w:r w:rsidR="00A50888" w:rsidRPr="00A5720E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A5720E">
        <w:rPr>
          <w:rFonts w:cstheme="minorHAnsi"/>
          <w:sz w:val="20"/>
          <w:szCs w:val="20"/>
          <w:lang w:val="en-US"/>
        </w:rPr>
        <w:t>SDN</w:t>
      </w:r>
      <w:r w:rsidR="002F1980" w:rsidRPr="00A5720E">
        <w:rPr>
          <w:rFonts w:cstheme="minorHAnsi"/>
          <w:sz w:val="20"/>
          <w:szCs w:val="20"/>
          <w:lang w:val="en-US"/>
        </w:rPr>
        <w:t>Ś</w:t>
      </w:r>
      <w:r w:rsidRPr="00A5720E">
        <w:rPr>
          <w:rFonts w:cstheme="minorHAnsi"/>
          <w:sz w:val="20"/>
          <w:szCs w:val="20"/>
          <w:lang w:val="en-US"/>
        </w:rPr>
        <w:t>iP</w:t>
      </w:r>
      <w:bookmarkEnd w:id="0"/>
      <w:proofErr w:type="spellEnd"/>
    </w:p>
    <w:p w14:paraId="53A37E31" w14:textId="15A8BC17" w:rsidR="00495F13" w:rsidRPr="00A5720E" w:rsidRDefault="00495F13" w:rsidP="00757804">
      <w:pPr>
        <w:tabs>
          <w:tab w:val="left" w:pos="6340"/>
        </w:tabs>
        <w:spacing w:after="0" w:line="240" w:lineRule="auto"/>
        <w:ind w:right="-23"/>
        <w:jc w:val="center"/>
        <w:rPr>
          <w:rFonts w:eastAsia="Times New Roman" w:cstheme="minorHAnsi"/>
          <w:bCs/>
          <w:i/>
          <w:iCs/>
          <w:sz w:val="16"/>
          <w:szCs w:val="16"/>
          <w:lang w:val="en-US"/>
        </w:rPr>
      </w:pPr>
      <w:r w:rsidRPr="00FA7B1A">
        <w:rPr>
          <w:rFonts w:eastAsia="Palatino Linotype" w:cstheme="minorHAnsi"/>
          <w:bCs/>
          <w:sz w:val="16"/>
          <w:szCs w:val="16"/>
          <w:lang w:val="en-US"/>
        </w:rPr>
        <w:t xml:space="preserve"> </w:t>
      </w:r>
      <w:r w:rsidRPr="00FA7B1A">
        <w:rPr>
          <w:rFonts w:eastAsia="Palatino Linotype" w:cstheme="minorHAnsi"/>
          <w:bCs/>
          <w:i/>
          <w:iCs/>
          <w:sz w:val="16"/>
          <w:szCs w:val="16"/>
          <w:lang w:val="en-US"/>
        </w:rPr>
        <w:t xml:space="preserve">Signature of the </w:t>
      </w:r>
      <w:r w:rsidRPr="00FA7B1A">
        <w:rPr>
          <w:rFonts w:eastAsia="Palatino Linotype" w:cstheme="minorHAnsi"/>
          <w:bCs/>
          <w:i/>
          <w:iCs/>
          <w:sz w:val="16"/>
          <w:szCs w:val="16"/>
          <w:lang w:val="en-US" w:eastAsia="ar-SA"/>
        </w:rPr>
        <w:t xml:space="preserve">Director at the University of Lodz of the Doctoral School of Exact and Natural Sciences </w:t>
      </w:r>
    </w:p>
    <w:sectPr w:rsidR="00495F13" w:rsidRPr="00A5720E" w:rsidSect="000565D3">
      <w:footerReference w:type="default" r:id="rId8"/>
      <w:pgSz w:w="11906" w:h="16838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FAE36" w14:textId="77777777" w:rsidR="0006045B" w:rsidRDefault="0006045B" w:rsidP="00C30141">
      <w:pPr>
        <w:spacing w:after="0" w:line="240" w:lineRule="auto"/>
      </w:pPr>
      <w:r>
        <w:separator/>
      </w:r>
    </w:p>
  </w:endnote>
  <w:endnote w:type="continuationSeparator" w:id="0">
    <w:p w14:paraId="372E2AF1" w14:textId="77777777" w:rsidR="0006045B" w:rsidRDefault="0006045B" w:rsidP="00C30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9054099"/>
      <w:docPartObj>
        <w:docPartGallery w:val="Page Numbers (Bottom of Page)"/>
        <w:docPartUnique/>
      </w:docPartObj>
    </w:sdtPr>
    <w:sdtContent>
      <w:p w14:paraId="736EECD5" w14:textId="3D818D71" w:rsidR="00300AAB" w:rsidRDefault="00300AA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6755">
          <w:rPr>
            <w:noProof/>
          </w:rPr>
          <w:t>1</w:t>
        </w:r>
        <w:r>
          <w:fldChar w:fldCharType="end"/>
        </w:r>
      </w:p>
    </w:sdtContent>
  </w:sdt>
  <w:p w14:paraId="7B498945" w14:textId="77777777" w:rsidR="0086142E" w:rsidRPr="0086142E" w:rsidRDefault="0086142E" w:rsidP="0086142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A8A2F" w14:textId="77777777" w:rsidR="0006045B" w:rsidRDefault="0006045B" w:rsidP="00C30141">
      <w:pPr>
        <w:spacing w:after="0" w:line="240" w:lineRule="auto"/>
      </w:pPr>
      <w:r>
        <w:separator/>
      </w:r>
    </w:p>
  </w:footnote>
  <w:footnote w:type="continuationSeparator" w:id="0">
    <w:p w14:paraId="00703C40" w14:textId="77777777" w:rsidR="0006045B" w:rsidRDefault="0006045B" w:rsidP="00C301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A81E1B78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1"/>
        <w:vertAlign w:val="baseline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7C2ECB"/>
    <w:multiLevelType w:val="hybridMultilevel"/>
    <w:tmpl w:val="62302572"/>
    <w:lvl w:ilvl="0" w:tplc="AE184902">
      <w:start w:val="2"/>
      <w:numFmt w:val="bullet"/>
      <w:lvlText w:val="-"/>
      <w:lvlJc w:val="left"/>
      <w:pPr>
        <w:ind w:left="364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2" w15:restartNumberingAfterBreak="0">
    <w:nsid w:val="17ED0C30"/>
    <w:multiLevelType w:val="hybridMultilevel"/>
    <w:tmpl w:val="8078F134"/>
    <w:lvl w:ilvl="0" w:tplc="31087FE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453F5"/>
    <w:multiLevelType w:val="hybridMultilevel"/>
    <w:tmpl w:val="2014EA84"/>
    <w:lvl w:ilvl="0" w:tplc="1A36DFC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A52F5D"/>
    <w:multiLevelType w:val="hybridMultilevel"/>
    <w:tmpl w:val="3EBC1C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9112AD"/>
    <w:multiLevelType w:val="hybridMultilevel"/>
    <w:tmpl w:val="3EBC1C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180215">
    <w:abstractNumId w:val="5"/>
  </w:num>
  <w:num w:numId="2" w16cid:durableId="1260258991">
    <w:abstractNumId w:val="3"/>
  </w:num>
  <w:num w:numId="3" w16cid:durableId="1111053934">
    <w:abstractNumId w:val="2"/>
  </w:num>
  <w:num w:numId="4" w16cid:durableId="1027751275">
    <w:abstractNumId w:val="4"/>
  </w:num>
  <w:num w:numId="5" w16cid:durableId="161898328">
    <w:abstractNumId w:val="0"/>
  </w:num>
  <w:num w:numId="6" w16cid:durableId="1368991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TYwsDQ1NzMztLBU0lEKTi0uzszPAykwqgUAl8B1MywAAAA="/>
  </w:docVars>
  <w:rsids>
    <w:rsidRoot w:val="00C54ADE"/>
    <w:rsid w:val="00005183"/>
    <w:rsid w:val="00006134"/>
    <w:rsid w:val="00007457"/>
    <w:rsid w:val="00046F2D"/>
    <w:rsid w:val="000529EB"/>
    <w:rsid w:val="000565D3"/>
    <w:rsid w:val="0006045B"/>
    <w:rsid w:val="00060EA3"/>
    <w:rsid w:val="000614EC"/>
    <w:rsid w:val="00083339"/>
    <w:rsid w:val="00085BF9"/>
    <w:rsid w:val="00092517"/>
    <w:rsid w:val="000B5681"/>
    <w:rsid w:val="000B5D29"/>
    <w:rsid w:val="000E2A76"/>
    <w:rsid w:val="000F4CE8"/>
    <w:rsid w:val="00121E85"/>
    <w:rsid w:val="001249AD"/>
    <w:rsid w:val="00130FC1"/>
    <w:rsid w:val="0014327C"/>
    <w:rsid w:val="0015140E"/>
    <w:rsid w:val="00175ADE"/>
    <w:rsid w:val="00181526"/>
    <w:rsid w:val="00184863"/>
    <w:rsid w:val="001A326E"/>
    <w:rsid w:val="001A3E69"/>
    <w:rsid w:val="001E3643"/>
    <w:rsid w:val="00201F48"/>
    <w:rsid w:val="00203D14"/>
    <w:rsid w:val="0023330B"/>
    <w:rsid w:val="00286F2E"/>
    <w:rsid w:val="002A2008"/>
    <w:rsid w:val="002B3149"/>
    <w:rsid w:val="002C7E6E"/>
    <w:rsid w:val="002C7FFC"/>
    <w:rsid w:val="002D163D"/>
    <w:rsid w:val="002D791F"/>
    <w:rsid w:val="002F1980"/>
    <w:rsid w:val="002F4894"/>
    <w:rsid w:val="00300AAB"/>
    <w:rsid w:val="00314F83"/>
    <w:rsid w:val="00327C26"/>
    <w:rsid w:val="0035779A"/>
    <w:rsid w:val="0038064A"/>
    <w:rsid w:val="003826F8"/>
    <w:rsid w:val="003847CC"/>
    <w:rsid w:val="00390719"/>
    <w:rsid w:val="003B22F1"/>
    <w:rsid w:val="003C138A"/>
    <w:rsid w:val="003C74DC"/>
    <w:rsid w:val="003D55EB"/>
    <w:rsid w:val="003D6E5B"/>
    <w:rsid w:val="004113E5"/>
    <w:rsid w:val="00424298"/>
    <w:rsid w:val="00441788"/>
    <w:rsid w:val="0046441A"/>
    <w:rsid w:val="004644B1"/>
    <w:rsid w:val="00483BFD"/>
    <w:rsid w:val="00483D9E"/>
    <w:rsid w:val="00485659"/>
    <w:rsid w:val="00492796"/>
    <w:rsid w:val="00495F13"/>
    <w:rsid w:val="004B1F55"/>
    <w:rsid w:val="004D1124"/>
    <w:rsid w:val="004D4E02"/>
    <w:rsid w:val="00550D90"/>
    <w:rsid w:val="00563E92"/>
    <w:rsid w:val="00566572"/>
    <w:rsid w:val="005722BC"/>
    <w:rsid w:val="00574699"/>
    <w:rsid w:val="005841D5"/>
    <w:rsid w:val="005B3677"/>
    <w:rsid w:val="005C44BD"/>
    <w:rsid w:val="00647383"/>
    <w:rsid w:val="0066048F"/>
    <w:rsid w:val="0066063B"/>
    <w:rsid w:val="00661293"/>
    <w:rsid w:val="00677914"/>
    <w:rsid w:val="00684F56"/>
    <w:rsid w:val="006A04AD"/>
    <w:rsid w:val="006A4265"/>
    <w:rsid w:val="006B43E5"/>
    <w:rsid w:val="006C55C7"/>
    <w:rsid w:val="006C6D1B"/>
    <w:rsid w:val="006D7DC5"/>
    <w:rsid w:val="00730A73"/>
    <w:rsid w:val="007526EF"/>
    <w:rsid w:val="00754BA4"/>
    <w:rsid w:val="00757804"/>
    <w:rsid w:val="007616B6"/>
    <w:rsid w:val="00761ADF"/>
    <w:rsid w:val="00766BFC"/>
    <w:rsid w:val="007709EB"/>
    <w:rsid w:val="00776755"/>
    <w:rsid w:val="00785900"/>
    <w:rsid w:val="00796C08"/>
    <w:rsid w:val="007B51A8"/>
    <w:rsid w:val="007D68DE"/>
    <w:rsid w:val="007F3E1F"/>
    <w:rsid w:val="007F6866"/>
    <w:rsid w:val="00805D32"/>
    <w:rsid w:val="008272E3"/>
    <w:rsid w:val="008311E8"/>
    <w:rsid w:val="008536A1"/>
    <w:rsid w:val="00855AB0"/>
    <w:rsid w:val="0086142E"/>
    <w:rsid w:val="00877BEB"/>
    <w:rsid w:val="00896A57"/>
    <w:rsid w:val="008B314D"/>
    <w:rsid w:val="008C3CBD"/>
    <w:rsid w:val="008D5DB8"/>
    <w:rsid w:val="008D5EAB"/>
    <w:rsid w:val="008E4E27"/>
    <w:rsid w:val="008F1E78"/>
    <w:rsid w:val="008F4423"/>
    <w:rsid w:val="00905704"/>
    <w:rsid w:val="00951F77"/>
    <w:rsid w:val="009719AE"/>
    <w:rsid w:val="00981D6A"/>
    <w:rsid w:val="00982827"/>
    <w:rsid w:val="009A7607"/>
    <w:rsid w:val="009B753A"/>
    <w:rsid w:val="009E035D"/>
    <w:rsid w:val="009E09B4"/>
    <w:rsid w:val="009F52D8"/>
    <w:rsid w:val="009F5BD0"/>
    <w:rsid w:val="00A11E6C"/>
    <w:rsid w:val="00A13086"/>
    <w:rsid w:val="00A22E04"/>
    <w:rsid w:val="00A2662D"/>
    <w:rsid w:val="00A342E1"/>
    <w:rsid w:val="00A353E6"/>
    <w:rsid w:val="00A35DD4"/>
    <w:rsid w:val="00A35E36"/>
    <w:rsid w:val="00A405C1"/>
    <w:rsid w:val="00A50888"/>
    <w:rsid w:val="00A5720E"/>
    <w:rsid w:val="00A65F26"/>
    <w:rsid w:val="00A80402"/>
    <w:rsid w:val="00A826A0"/>
    <w:rsid w:val="00A86BE5"/>
    <w:rsid w:val="00A87E22"/>
    <w:rsid w:val="00A940F4"/>
    <w:rsid w:val="00AE1559"/>
    <w:rsid w:val="00AE34ED"/>
    <w:rsid w:val="00AE429B"/>
    <w:rsid w:val="00AE579E"/>
    <w:rsid w:val="00AF2313"/>
    <w:rsid w:val="00AF4E31"/>
    <w:rsid w:val="00B02278"/>
    <w:rsid w:val="00B35390"/>
    <w:rsid w:val="00B47AB1"/>
    <w:rsid w:val="00B623DF"/>
    <w:rsid w:val="00B673AD"/>
    <w:rsid w:val="00B71A55"/>
    <w:rsid w:val="00B75799"/>
    <w:rsid w:val="00B90BAC"/>
    <w:rsid w:val="00BA3620"/>
    <w:rsid w:val="00BF4850"/>
    <w:rsid w:val="00C22AA7"/>
    <w:rsid w:val="00C24CE7"/>
    <w:rsid w:val="00C30141"/>
    <w:rsid w:val="00C35A02"/>
    <w:rsid w:val="00C529B3"/>
    <w:rsid w:val="00C54ADE"/>
    <w:rsid w:val="00C579AF"/>
    <w:rsid w:val="00C61A60"/>
    <w:rsid w:val="00C65D1C"/>
    <w:rsid w:val="00C90639"/>
    <w:rsid w:val="00C95E50"/>
    <w:rsid w:val="00CA74F7"/>
    <w:rsid w:val="00CB1896"/>
    <w:rsid w:val="00CC15A1"/>
    <w:rsid w:val="00CC2B98"/>
    <w:rsid w:val="00CC6641"/>
    <w:rsid w:val="00CC67AC"/>
    <w:rsid w:val="00D32A98"/>
    <w:rsid w:val="00D53B3A"/>
    <w:rsid w:val="00D71867"/>
    <w:rsid w:val="00D742BD"/>
    <w:rsid w:val="00D8247E"/>
    <w:rsid w:val="00DA0B6D"/>
    <w:rsid w:val="00DA2428"/>
    <w:rsid w:val="00DB5336"/>
    <w:rsid w:val="00DF14C1"/>
    <w:rsid w:val="00E06414"/>
    <w:rsid w:val="00E11B4C"/>
    <w:rsid w:val="00E220AB"/>
    <w:rsid w:val="00E44498"/>
    <w:rsid w:val="00E44629"/>
    <w:rsid w:val="00E45950"/>
    <w:rsid w:val="00E8001F"/>
    <w:rsid w:val="00E92EFB"/>
    <w:rsid w:val="00EB2BAD"/>
    <w:rsid w:val="00EE0019"/>
    <w:rsid w:val="00F000A5"/>
    <w:rsid w:val="00F029E1"/>
    <w:rsid w:val="00F05B2F"/>
    <w:rsid w:val="00F56266"/>
    <w:rsid w:val="00F82F05"/>
    <w:rsid w:val="00F83A0C"/>
    <w:rsid w:val="00FA7B1A"/>
    <w:rsid w:val="00FC11E7"/>
    <w:rsid w:val="00FD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45C65"/>
  <w15:docId w15:val="{F44E60D5-010C-44BE-BC08-82D0B012A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5C4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C44B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C301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30141"/>
  </w:style>
  <w:style w:type="paragraph" w:styleId="Stopka">
    <w:name w:val="footer"/>
    <w:basedOn w:val="Normalny"/>
    <w:link w:val="StopkaZnak"/>
    <w:uiPriority w:val="99"/>
    <w:unhideWhenUsed/>
    <w:rsid w:val="00C301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30141"/>
  </w:style>
  <w:style w:type="table" w:customStyle="1" w:styleId="Tabelasiatki1jasnaakcent61">
    <w:name w:val="Tabela siatki 1 — jasna — akcent 61"/>
    <w:basedOn w:val="Standardowy"/>
    <w:uiPriority w:val="46"/>
    <w:rsid w:val="00C30141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kstdymka">
    <w:name w:val="Balloon Text"/>
    <w:basedOn w:val="Normalny"/>
    <w:link w:val="TekstdymkaZnak"/>
    <w:uiPriority w:val="99"/>
    <w:semiHidden/>
    <w:unhideWhenUsed/>
    <w:rsid w:val="00CB18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1896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595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595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5950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163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163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163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16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163D"/>
    <w:rPr>
      <w:b/>
      <w:bCs/>
      <w:sz w:val="20"/>
      <w:szCs w:val="20"/>
    </w:rPr>
  </w:style>
  <w:style w:type="paragraph" w:customStyle="1" w:styleId="Default">
    <w:name w:val="Default"/>
    <w:rsid w:val="00FD5F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xxcontentpasted0">
    <w:name w:val="x_x_contentpasted0"/>
    <w:basedOn w:val="Domylnaczcionkaakapitu"/>
    <w:rsid w:val="004113E5"/>
  </w:style>
  <w:style w:type="paragraph" w:customStyle="1" w:styleId="TableParagraph">
    <w:name w:val="Table Paragraph"/>
    <w:basedOn w:val="Normalny"/>
    <w:uiPriority w:val="1"/>
    <w:qFormat/>
    <w:rsid w:val="00896A5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pl-PL" w:bidi="pl-PL"/>
    </w:rPr>
  </w:style>
  <w:style w:type="table" w:customStyle="1" w:styleId="Tabelasiatki1jasnaakcent611">
    <w:name w:val="Tabela siatki 1 — jasna — akcent 611"/>
    <w:basedOn w:val="Standardowy"/>
    <w:uiPriority w:val="46"/>
    <w:rsid w:val="007709EB"/>
    <w:pPr>
      <w:spacing w:after="0" w:line="240" w:lineRule="auto"/>
    </w:p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179BA-14B6-4A57-BC79-BFD003003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7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Lodz</Company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ław Dziadek</dc:creator>
  <cp:lastModifiedBy>Elżbieta Kuźniak-Gębarowska</cp:lastModifiedBy>
  <cp:revision>2</cp:revision>
  <dcterms:created xsi:type="dcterms:W3CDTF">2023-06-15T11:03:00Z</dcterms:created>
  <dcterms:modified xsi:type="dcterms:W3CDTF">2023-06-15T11:03:00Z</dcterms:modified>
</cp:coreProperties>
</file>